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horzAnchor="margin" w:tblpXSpec="center" w:tblpY="-921"/>
        <w:tblW w:w="9612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4"/>
        <w:gridCol w:w="2693"/>
        <w:gridCol w:w="4111"/>
        <w:gridCol w:w="2104"/>
      </w:tblGrid>
      <w:tr w:rsidR="00E577D8" w:rsidRPr="009F6228" w14:paraId="5D82AAD2" w14:textId="1DA83DF7" w:rsidTr="00301125">
        <w:trPr>
          <w:trHeight w:val="361"/>
        </w:trPr>
        <w:tc>
          <w:tcPr>
            <w:tcW w:w="7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79D8E6" w14:textId="5014CD02" w:rsidR="00E577D8" w:rsidRPr="00403BF8" w:rsidRDefault="00E577D8" w:rsidP="002D77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403B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SARF MALZEMELER TEKNİK ŞARTNAMELERİ </w:t>
            </w:r>
          </w:p>
        </w:tc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DE06E" w14:textId="77777777" w:rsidR="00E577D8" w:rsidRPr="00403BF8" w:rsidRDefault="00E577D8" w:rsidP="002D77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</w:p>
        </w:tc>
      </w:tr>
      <w:tr w:rsidR="00E577D8" w:rsidRPr="009F6228" w14:paraId="0C9DC2A6" w14:textId="5E77C289" w:rsidTr="00301125">
        <w:trPr>
          <w:trHeight w:val="361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EE732" w14:textId="77777777" w:rsidR="00E577D8" w:rsidRPr="00403BF8" w:rsidRDefault="00E577D8" w:rsidP="002D77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403B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.NO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86339" w14:textId="77777777" w:rsidR="00E577D8" w:rsidRPr="00403BF8" w:rsidRDefault="00E577D8" w:rsidP="002D77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403B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ÜRÜN ADI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E3576C" w14:textId="77777777" w:rsidR="00E577D8" w:rsidRPr="00403BF8" w:rsidRDefault="00E577D8" w:rsidP="002D77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403B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TEKNİK TASLAK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6EF529" w14:textId="47993A92" w:rsidR="00E577D8" w:rsidRPr="00403BF8" w:rsidRDefault="00E577D8" w:rsidP="002D77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KULLANILIŞ GEREKÇESİ</w:t>
            </w:r>
          </w:p>
        </w:tc>
      </w:tr>
      <w:tr w:rsidR="008C5FB3" w:rsidRPr="00BE3878" w14:paraId="0D821DF1" w14:textId="42BFF53E" w:rsidTr="00AD248D">
        <w:trPr>
          <w:trHeight w:val="2742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4109D0" w14:textId="77777777" w:rsidR="008C5FB3" w:rsidRPr="00403BF8" w:rsidRDefault="008C5FB3" w:rsidP="008C5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</w:pPr>
            <w:r w:rsidRPr="00403B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  <w:t>0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E541A2" w14:textId="636A6157" w:rsidR="008C5FB3" w:rsidRDefault="008C5FB3" w:rsidP="008C5FB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Methanol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2,5 </w:t>
            </w:r>
            <w:proofErr w:type="spellStart"/>
            <w:r>
              <w:rPr>
                <w:rFonts w:ascii="Calibri" w:hAnsi="Calibri" w:cs="Calibri"/>
                <w:color w:val="000000"/>
              </w:rPr>
              <w:t>l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</w:p>
          <w:p w14:paraId="1EB91AB4" w14:textId="53F6F821" w:rsidR="008C5FB3" w:rsidRPr="00EE5218" w:rsidRDefault="008C5FB3" w:rsidP="008C5FB3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2C6D2A" w14:textId="77777777" w:rsidR="008C5FB3" w:rsidRPr="00AD248D" w:rsidRDefault="008C5FB3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AD248D">
              <w:rPr>
                <w:color w:val="000000"/>
              </w:rPr>
              <w:t xml:space="preserve">Ürün 2,5 </w:t>
            </w:r>
            <w:proofErr w:type="spellStart"/>
            <w:r w:rsidRPr="00AD248D">
              <w:rPr>
                <w:color w:val="000000"/>
              </w:rPr>
              <w:t>lt</w:t>
            </w:r>
            <w:proofErr w:type="spellEnd"/>
            <w:r w:rsidRPr="00AD248D">
              <w:rPr>
                <w:color w:val="000000"/>
              </w:rPr>
              <w:t xml:space="preserve"> ambalajında teslim edilmelidir.</w:t>
            </w:r>
          </w:p>
          <w:p w14:paraId="376493EA" w14:textId="77777777" w:rsidR="008C5FB3" w:rsidRPr="00AD248D" w:rsidRDefault="008C5FB3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AD248D">
              <w:rPr>
                <w:color w:val="000000"/>
              </w:rPr>
              <w:t xml:space="preserve">Molekül </w:t>
            </w:r>
            <w:proofErr w:type="gramStart"/>
            <w:r w:rsidRPr="00AD248D">
              <w:rPr>
                <w:color w:val="000000"/>
              </w:rPr>
              <w:t>ağırlığı : 32</w:t>
            </w:r>
            <w:proofErr w:type="gramEnd"/>
            <w:r w:rsidRPr="00AD248D">
              <w:rPr>
                <w:color w:val="000000"/>
              </w:rPr>
              <w:t>,04 g/mol</w:t>
            </w:r>
          </w:p>
          <w:p w14:paraId="288B3F91" w14:textId="77777777" w:rsidR="008C5FB3" w:rsidRPr="00AD248D" w:rsidRDefault="008C5FB3" w:rsidP="008C5FB3">
            <w:pPr>
              <w:pStyle w:val="ListeParagraf"/>
              <w:spacing w:after="0" w:line="240" w:lineRule="auto"/>
              <w:rPr>
                <w:color w:val="000000"/>
              </w:rPr>
            </w:pPr>
            <w:r w:rsidRPr="00AD248D">
              <w:rPr>
                <w:color w:val="000000"/>
              </w:rPr>
              <w:t xml:space="preserve"> Koku Eşiği 10 ppm olmalıdır.</w:t>
            </w:r>
          </w:p>
          <w:p w14:paraId="01126310" w14:textId="77777777" w:rsidR="008C5FB3" w:rsidRPr="00AD248D" w:rsidRDefault="008C5FB3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AD248D">
              <w:rPr>
                <w:color w:val="000000"/>
              </w:rPr>
              <w:t>Erime noktası/Donma noktası Erime noktası: -97,8 °C - (ECHA)</w:t>
            </w:r>
          </w:p>
          <w:p w14:paraId="396F17EF" w14:textId="77777777" w:rsidR="008C5FB3" w:rsidRPr="00AD248D" w:rsidRDefault="008C5FB3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AD248D">
              <w:rPr>
                <w:color w:val="000000"/>
              </w:rPr>
              <w:t xml:space="preserve">Başlangıç kaynama noktası ve kaynama </w:t>
            </w:r>
            <w:proofErr w:type="gramStart"/>
            <w:r w:rsidRPr="00AD248D">
              <w:rPr>
                <w:color w:val="000000"/>
              </w:rPr>
              <w:t>aralığı</w:t>
            </w:r>
            <w:proofErr w:type="gramEnd"/>
            <w:r w:rsidRPr="00AD248D">
              <w:rPr>
                <w:color w:val="000000"/>
              </w:rPr>
              <w:t xml:space="preserve"> 64,7 °C </w:t>
            </w:r>
            <w:proofErr w:type="spellStart"/>
            <w:r w:rsidRPr="00AD248D">
              <w:rPr>
                <w:color w:val="000000"/>
              </w:rPr>
              <w:t>nin</w:t>
            </w:r>
            <w:proofErr w:type="spellEnd"/>
            <w:r w:rsidRPr="00AD248D">
              <w:rPr>
                <w:color w:val="000000"/>
              </w:rPr>
              <w:t xml:space="preserve"> 1.013 </w:t>
            </w:r>
            <w:proofErr w:type="spellStart"/>
            <w:r w:rsidRPr="00AD248D">
              <w:rPr>
                <w:color w:val="000000"/>
              </w:rPr>
              <w:t>hPa</w:t>
            </w:r>
            <w:proofErr w:type="spellEnd"/>
            <w:r w:rsidRPr="00AD248D">
              <w:rPr>
                <w:color w:val="000000"/>
              </w:rPr>
              <w:t xml:space="preserve"> - (ECHA)</w:t>
            </w:r>
          </w:p>
          <w:p w14:paraId="75F5EB5D" w14:textId="77777777" w:rsidR="008C5FB3" w:rsidRPr="00AD248D" w:rsidRDefault="008C5FB3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AD248D">
              <w:rPr>
                <w:color w:val="000000"/>
              </w:rPr>
              <w:t>Buhar yoğunluğu 1,11 m)</w:t>
            </w:r>
          </w:p>
          <w:p w14:paraId="76533549" w14:textId="77777777" w:rsidR="008C5FB3" w:rsidRPr="00AD248D" w:rsidRDefault="008C5FB3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AD248D">
              <w:rPr>
                <w:color w:val="000000"/>
              </w:rPr>
              <w:t xml:space="preserve">Yoğunluk 0,79 g/cm3 </w:t>
            </w:r>
            <w:proofErr w:type="spellStart"/>
            <w:r w:rsidRPr="00AD248D">
              <w:rPr>
                <w:color w:val="000000"/>
              </w:rPr>
              <w:t>nin</w:t>
            </w:r>
            <w:proofErr w:type="spellEnd"/>
            <w:r w:rsidRPr="00AD248D">
              <w:rPr>
                <w:color w:val="000000"/>
              </w:rPr>
              <w:t xml:space="preserve"> 20 °C Bağıl yoğunluk 0,79 - 0,8 </w:t>
            </w:r>
            <w:proofErr w:type="spellStart"/>
            <w:r w:rsidRPr="00AD248D">
              <w:rPr>
                <w:color w:val="000000"/>
              </w:rPr>
              <w:t>nin</w:t>
            </w:r>
            <w:proofErr w:type="spellEnd"/>
            <w:r w:rsidRPr="00AD248D">
              <w:rPr>
                <w:color w:val="000000"/>
              </w:rPr>
              <w:t xml:space="preserve"> 20 °C</w:t>
            </w:r>
          </w:p>
          <w:p w14:paraId="71301DF0" w14:textId="77777777" w:rsidR="008C5FB3" w:rsidRPr="00AD248D" w:rsidRDefault="008C5FB3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AD248D">
              <w:rPr>
                <w:color w:val="000000"/>
              </w:rPr>
              <w:t xml:space="preserve">Su içinde çözünürlüğü 1.000 g/l </w:t>
            </w:r>
            <w:proofErr w:type="spellStart"/>
            <w:r w:rsidRPr="00AD248D">
              <w:rPr>
                <w:color w:val="000000"/>
              </w:rPr>
              <w:t>nin</w:t>
            </w:r>
            <w:proofErr w:type="spellEnd"/>
            <w:r w:rsidRPr="00AD248D">
              <w:rPr>
                <w:color w:val="000000"/>
              </w:rPr>
              <w:t xml:space="preserve"> 20 °C - tamamen karışabilir 20 °C çözünür</w:t>
            </w:r>
          </w:p>
          <w:p w14:paraId="5DF97A18" w14:textId="77777777" w:rsidR="008C5FB3" w:rsidRPr="00AD248D" w:rsidRDefault="008C5FB3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AD248D">
              <w:rPr>
                <w:color w:val="000000"/>
              </w:rPr>
              <w:t xml:space="preserve">Dağılım katsayısı ( </w:t>
            </w:r>
            <w:proofErr w:type="spellStart"/>
            <w:r w:rsidRPr="00AD248D">
              <w:rPr>
                <w:color w:val="000000"/>
              </w:rPr>
              <w:t>noktanol</w:t>
            </w:r>
            <w:proofErr w:type="spellEnd"/>
            <w:r w:rsidRPr="00AD248D">
              <w:rPr>
                <w:color w:val="000000"/>
              </w:rPr>
              <w:t xml:space="preserve">/su) </w:t>
            </w:r>
            <w:proofErr w:type="spellStart"/>
            <w:r w:rsidRPr="00AD248D">
              <w:rPr>
                <w:color w:val="000000"/>
              </w:rPr>
              <w:t>log</w:t>
            </w:r>
            <w:proofErr w:type="spellEnd"/>
            <w:r w:rsidRPr="00AD248D">
              <w:rPr>
                <w:color w:val="000000"/>
              </w:rPr>
              <w:t xml:space="preserve"> </w:t>
            </w:r>
            <w:proofErr w:type="spellStart"/>
            <w:r w:rsidRPr="00AD248D">
              <w:rPr>
                <w:color w:val="000000"/>
              </w:rPr>
              <w:t>Pow</w:t>
            </w:r>
            <w:proofErr w:type="spellEnd"/>
            <w:r w:rsidRPr="00AD248D">
              <w:rPr>
                <w:color w:val="000000"/>
              </w:rPr>
              <w:t xml:space="preserve">: -0,77 - (Kaynak), </w:t>
            </w:r>
            <w:proofErr w:type="spellStart"/>
            <w:r w:rsidRPr="00AD248D">
              <w:rPr>
                <w:color w:val="000000"/>
              </w:rPr>
              <w:t>Biyoakümülasyon</w:t>
            </w:r>
            <w:proofErr w:type="spellEnd"/>
            <w:r w:rsidRPr="00AD248D">
              <w:rPr>
                <w:color w:val="000000"/>
              </w:rPr>
              <w:t xml:space="preserve"> beklenemez.</w:t>
            </w:r>
          </w:p>
          <w:p w14:paraId="46CDD8F0" w14:textId="77777777" w:rsidR="008C5FB3" w:rsidRDefault="008C5FB3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AD248D">
              <w:rPr>
                <w:color w:val="000000"/>
              </w:rPr>
              <w:t xml:space="preserve">Alev alma sıcaklığı 455,0 °C </w:t>
            </w:r>
            <w:proofErr w:type="spellStart"/>
            <w:r w:rsidRPr="00AD248D">
              <w:rPr>
                <w:color w:val="000000"/>
              </w:rPr>
              <w:t>nin</w:t>
            </w:r>
            <w:proofErr w:type="spellEnd"/>
            <w:r w:rsidRPr="00AD248D">
              <w:rPr>
                <w:color w:val="000000"/>
              </w:rPr>
              <w:t xml:space="preserve"> 1.013 </w:t>
            </w:r>
            <w:proofErr w:type="spellStart"/>
            <w:r w:rsidRPr="00AD248D">
              <w:rPr>
                <w:color w:val="000000"/>
              </w:rPr>
              <w:t>hPa</w:t>
            </w:r>
            <w:proofErr w:type="spellEnd"/>
            <w:r w:rsidRPr="00AD248D">
              <w:rPr>
                <w:color w:val="000000"/>
              </w:rPr>
              <w:t xml:space="preserve"> - DIN 51794</w:t>
            </w:r>
          </w:p>
          <w:p w14:paraId="52981D9A" w14:textId="62085071" w:rsidR="008C5FB3" w:rsidRPr="00EE5218" w:rsidRDefault="008C5FB3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8B4E05">
              <w:rPr>
                <w:color w:val="000000"/>
              </w:rPr>
              <w:t xml:space="preserve"> Akışkanlık Kinematik viskozite: 0,54 - 0,59 mm2/s </w:t>
            </w:r>
            <w:proofErr w:type="spellStart"/>
            <w:r w:rsidRPr="008B4E05">
              <w:rPr>
                <w:color w:val="000000"/>
              </w:rPr>
              <w:t>nin</w:t>
            </w:r>
            <w:proofErr w:type="spellEnd"/>
            <w:r w:rsidRPr="008B4E05">
              <w:rPr>
                <w:color w:val="000000"/>
              </w:rPr>
              <w:t xml:space="preserve"> 20 °C Akışkanlık (viskozite, dinamik): &gt; 0,544 - &lt; 0,59 </w:t>
            </w:r>
            <w:proofErr w:type="spellStart"/>
            <w:proofErr w:type="gramStart"/>
            <w:r w:rsidRPr="008B4E05">
              <w:rPr>
                <w:color w:val="000000"/>
              </w:rPr>
              <w:t>mPa.s</w:t>
            </w:r>
            <w:proofErr w:type="spellEnd"/>
            <w:proofErr w:type="gramEnd"/>
            <w:r w:rsidRPr="008B4E05">
              <w:rPr>
                <w:color w:val="000000"/>
              </w:rPr>
              <w:t xml:space="preserve"> </w:t>
            </w:r>
            <w:proofErr w:type="spellStart"/>
            <w:r w:rsidRPr="008B4E05">
              <w:rPr>
                <w:color w:val="000000"/>
              </w:rPr>
              <w:t>nin</w:t>
            </w:r>
            <w:proofErr w:type="spellEnd"/>
            <w:r w:rsidRPr="008B4E05">
              <w:rPr>
                <w:color w:val="000000"/>
              </w:rPr>
              <w:t xml:space="preserve"> 25</w:t>
            </w:r>
          </w:p>
        </w:tc>
        <w:tc>
          <w:tcPr>
            <w:tcW w:w="2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9303313" w14:textId="09C7E7FD" w:rsidR="008C5FB3" w:rsidRPr="00E577D8" w:rsidRDefault="008C5FB3" w:rsidP="008C5FB3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TPC Analizi</w:t>
            </w:r>
          </w:p>
        </w:tc>
      </w:tr>
      <w:tr w:rsidR="008C5FB3" w:rsidRPr="005A7E24" w14:paraId="77254796" w14:textId="6EE2FE45" w:rsidTr="00301125">
        <w:trPr>
          <w:trHeight w:val="382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FA6E7B" w14:textId="1E7B48A2" w:rsidR="008C5FB3" w:rsidRDefault="008C5FB3" w:rsidP="008C5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  <w:t>02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32706C" w14:textId="77777777" w:rsidR="008C5FB3" w:rsidRDefault="008C5FB3" w:rsidP="008C5FB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Mikroküve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100/paket</w:t>
            </w:r>
          </w:p>
          <w:p w14:paraId="566D45B7" w14:textId="69C1CE0F" w:rsidR="008C5FB3" w:rsidRDefault="008C5FB3" w:rsidP="008C5FB3">
            <w:pPr>
              <w:jc w:val="center"/>
              <w:rPr>
                <w:color w:val="000000"/>
              </w:rPr>
            </w:pP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26DDD9" w14:textId="77777777" w:rsidR="008C5FB3" w:rsidRPr="008B4E05" w:rsidRDefault="008C5FB3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K</w:t>
            </w:r>
            <w:r w:rsidRPr="008B4E05">
              <w:rPr>
                <w:color w:val="000000"/>
              </w:rPr>
              <w:t>üvet Tipi</w:t>
            </w:r>
            <w:r w:rsidRPr="008B4E05">
              <w:rPr>
                <w:color w:val="000000"/>
              </w:rPr>
              <w:tab/>
              <w:t>:Yarı-mikro</w:t>
            </w:r>
          </w:p>
          <w:p w14:paraId="0219A521" w14:textId="77777777" w:rsidR="008C5FB3" w:rsidRPr="008B4E05" w:rsidRDefault="008C5FB3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8B4E05">
              <w:rPr>
                <w:color w:val="000000"/>
              </w:rPr>
              <w:t>Ürün Tanımı</w:t>
            </w:r>
            <w:r w:rsidRPr="008B4E05">
              <w:rPr>
                <w:color w:val="000000"/>
              </w:rPr>
              <w:tab/>
              <w:t xml:space="preserve">: Şeffaf duvarlı ve kapaksız                                                                         </w:t>
            </w:r>
          </w:p>
          <w:p w14:paraId="2CE0878E" w14:textId="77777777" w:rsidR="008C5FB3" w:rsidRPr="008B4E05" w:rsidRDefault="008C5FB3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8B4E05">
              <w:rPr>
                <w:color w:val="000000"/>
              </w:rPr>
              <w:t>Malzeme</w:t>
            </w:r>
            <w:r w:rsidRPr="008B4E05">
              <w:rPr>
                <w:color w:val="000000"/>
              </w:rPr>
              <w:tab/>
              <w:t>: Polistiren</w:t>
            </w:r>
          </w:p>
          <w:p w14:paraId="3CBD1EA4" w14:textId="77777777" w:rsidR="008C5FB3" w:rsidRPr="008B4E05" w:rsidRDefault="008C5FB3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8B4E05">
              <w:rPr>
                <w:color w:val="000000"/>
              </w:rPr>
              <w:t>Dalga Boyu Aralığı</w:t>
            </w:r>
            <w:r w:rsidRPr="008B4E05">
              <w:rPr>
                <w:color w:val="000000"/>
              </w:rPr>
              <w:tab/>
              <w:t>: 340 - 900 nm</w:t>
            </w:r>
          </w:p>
          <w:p w14:paraId="3E4D5212" w14:textId="77777777" w:rsidR="008C5FB3" w:rsidRPr="008B4E05" w:rsidRDefault="008C5FB3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8B4E05">
              <w:rPr>
                <w:color w:val="000000"/>
              </w:rPr>
              <w:t>Işık Yolu</w:t>
            </w:r>
            <w:r w:rsidRPr="008B4E05">
              <w:rPr>
                <w:color w:val="000000"/>
              </w:rPr>
              <w:tab/>
              <w:t>: 10 nm</w:t>
            </w:r>
          </w:p>
          <w:p w14:paraId="375243DF" w14:textId="77777777" w:rsidR="008C5FB3" w:rsidRPr="008B4E05" w:rsidRDefault="008C5FB3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8B4E05">
              <w:rPr>
                <w:color w:val="000000"/>
              </w:rPr>
              <w:t>Hacim</w:t>
            </w:r>
            <w:r w:rsidRPr="008B4E05">
              <w:rPr>
                <w:color w:val="000000"/>
              </w:rPr>
              <w:tab/>
              <w:t xml:space="preserve">: 1.5 - 3.0 </w:t>
            </w:r>
            <w:proofErr w:type="spellStart"/>
            <w:r w:rsidRPr="008B4E05">
              <w:rPr>
                <w:color w:val="000000"/>
              </w:rPr>
              <w:t>mL</w:t>
            </w:r>
            <w:proofErr w:type="spellEnd"/>
          </w:p>
          <w:p w14:paraId="6A0298DA" w14:textId="77777777" w:rsidR="008C5FB3" w:rsidRPr="008B4E05" w:rsidRDefault="008C5FB3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8B4E05">
              <w:rPr>
                <w:color w:val="000000"/>
              </w:rPr>
              <w:t>İç Genişlik</w:t>
            </w:r>
            <w:r w:rsidRPr="008B4E05">
              <w:rPr>
                <w:color w:val="000000"/>
              </w:rPr>
              <w:tab/>
              <w:t>: 4 mm</w:t>
            </w:r>
          </w:p>
          <w:p w14:paraId="39185FF0" w14:textId="00AED10B" w:rsidR="008C5FB3" w:rsidRPr="008B4E05" w:rsidRDefault="008C5FB3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8B4E05">
              <w:rPr>
                <w:color w:val="000000"/>
              </w:rPr>
              <w:t>Ambalaj</w:t>
            </w:r>
            <w:r w:rsidRPr="008B4E05">
              <w:rPr>
                <w:color w:val="000000"/>
              </w:rPr>
              <w:tab/>
              <w:t>: 100 Adet</w:t>
            </w:r>
          </w:p>
        </w:tc>
        <w:tc>
          <w:tcPr>
            <w:tcW w:w="21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18884" w14:textId="0848A662" w:rsidR="008C5FB3" w:rsidRPr="00301125" w:rsidRDefault="008C5FB3" w:rsidP="008C5FB3">
            <w:pPr>
              <w:spacing w:after="0" w:line="240" w:lineRule="auto"/>
              <w:rPr>
                <w:color w:val="00000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Fenolik Analizi</w:t>
            </w:r>
          </w:p>
        </w:tc>
      </w:tr>
      <w:tr w:rsidR="008C5FB3" w:rsidRPr="005A7E24" w14:paraId="1E65B99A" w14:textId="77777777" w:rsidTr="00AE35EB">
        <w:trPr>
          <w:trHeight w:val="382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A1A5E3" w14:textId="2AC94F30" w:rsidR="008C5FB3" w:rsidRDefault="008C5FB3" w:rsidP="008C5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  <w:t>03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65A08D" w14:textId="1AC43F34" w:rsidR="008C5FB3" w:rsidRPr="008C5FB3" w:rsidRDefault="008C5FB3" w:rsidP="002F456A">
            <w:pPr>
              <w:jc w:val="center"/>
              <w:rPr>
                <w:rFonts w:ascii="Calibri" w:hAnsi="Calibri" w:cs="Calibri"/>
                <w:color w:val="000000"/>
              </w:rPr>
            </w:pPr>
            <w:r w:rsidRPr="008C5FB3">
              <w:rPr>
                <w:rFonts w:ascii="Calibri" w:hAnsi="Calibri" w:cs="Calibri"/>
                <w:color w:val="000000"/>
              </w:rPr>
              <w:t xml:space="preserve">Pepsin </w:t>
            </w:r>
            <w:r w:rsidR="00475A12">
              <w:rPr>
                <w:rFonts w:ascii="Calibri" w:hAnsi="Calibri" w:cs="Calibri"/>
                <w:color w:val="000000"/>
              </w:rPr>
              <w:t>(</w:t>
            </w:r>
            <w:r w:rsidR="002F456A">
              <w:rPr>
                <w:rFonts w:ascii="Calibri" w:hAnsi="Calibri" w:cs="Calibri"/>
                <w:color w:val="000000"/>
              </w:rPr>
              <w:t xml:space="preserve">domuz </w:t>
            </w:r>
            <w:proofErr w:type="spellStart"/>
            <w:r w:rsidR="002F456A">
              <w:rPr>
                <w:rFonts w:ascii="Calibri" w:hAnsi="Calibri" w:cs="Calibri"/>
                <w:color w:val="000000"/>
              </w:rPr>
              <w:t>gastric</w:t>
            </w:r>
            <w:proofErr w:type="spellEnd"/>
            <w:r w:rsidR="002F456A">
              <w:rPr>
                <w:rFonts w:ascii="Calibri" w:hAnsi="Calibri" w:cs="Calibri"/>
                <w:color w:val="000000"/>
              </w:rPr>
              <w:t xml:space="preserve"> (</w:t>
            </w:r>
            <w:proofErr w:type="spellStart"/>
            <w:r w:rsidR="002F456A">
              <w:rPr>
                <w:rFonts w:ascii="Calibri" w:hAnsi="Calibri" w:cs="Calibri"/>
                <w:color w:val="000000"/>
              </w:rPr>
              <w:t>porcine</w:t>
            </w:r>
            <w:proofErr w:type="spellEnd"/>
            <w:r w:rsidR="00475A12">
              <w:rPr>
                <w:rFonts w:ascii="Calibri" w:hAnsi="Calibri" w:cs="Calibri"/>
                <w:color w:val="000000"/>
              </w:rPr>
              <w:t>)</w:t>
            </w:r>
            <w:r w:rsidRPr="008C5FB3">
              <w:rPr>
                <w:rFonts w:ascii="Calibri" w:hAnsi="Calibri" w:cs="Calibri"/>
                <w:color w:val="000000"/>
              </w:rPr>
              <w:t>, 250 mg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66090E" w14:textId="77777777" w:rsidR="008C5FB3" w:rsidRPr="000F1E88" w:rsidRDefault="008C5FB3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0F1E88">
              <w:rPr>
                <w:color w:val="000000"/>
              </w:rPr>
              <w:t>% Protein (UV) 70 - 100</w:t>
            </w:r>
          </w:p>
          <w:p w14:paraId="0ECD05B6" w14:textId="0B763408" w:rsidR="008C5FB3" w:rsidRPr="008B4E05" w:rsidRDefault="008C5FB3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proofErr w:type="spellStart"/>
            <w:r w:rsidRPr="000F1E88">
              <w:rPr>
                <w:color w:val="000000"/>
              </w:rPr>
              <w:t>units</w:t>
            </w:r>
            <w:proofErr w:type="spellEnd"/>
            <w:r w:rsidRPr="000F1E88">
              <w:rPr>
                <w:color w:val="000000"/>
              </w:rPr>
              <w:t>/mg protein &gt; 2500</w:t>
            </w:r>
          </w:p>
        </w:tc>
        <w:tc>
          <w:tcPr>
            <w:tcW w:w="21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0CB57" w14:textId="24A32A3A" w:rsidR="008C5FB3" w:rsidRDefault="008C5FB3" w:rsidP="008C5F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Genel Analizler</w:t>
            </w:r>
          </w:p>
        </w:tc>
      </w:tr>
      <w:tr w:rsidR="008C5FB3" w:rsidRPr="005A7E24" w14:paraId="59DED88E" w14:textId="77777777" w:rsidTr="00AE35EB">
        <w:trPr>
          <w:trHeight w:val="382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9694F6" w14:textId="07EFBE94" w:rsidR="008C5FB3" w:rsidRDefault="008C5FB3" w:rsidP="008C5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  <w:t>04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DD6E3E" w14:textId="495A0F16" w:rsidR="008C5FB3" w:rsidRPr="00475A12" w:rsidRDefault="008C5FB3" w:rsidP="00475A12">
            <w:pPr>
              <w:spacing w:after="0" w:line="240" w:lineRule="auto"/>
              <w:rPr>
                <w:color w:val="000000"/>
              </w:rPr>
            </w:pPr>
            <w:r w:rsidRPr="00475A12">
              <w:rPr>
                <w:color w:val="000000"/>
              </w:rPr>
              <w:t xml:space="preserve">Havlu peçete 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DB284D" w14:textId="762427D4" w:rsidR="008C5FB3" w:rsidRPr="008B4E05" w:rsidRDefault="008C5FB3" w:rsidP="00D725A1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8B4E05">
              <w:rPr>
                <w:color w:val="000000"/>
              </w:rPr>
              <w:t xml:space="preserve">3 katlı </w:t>
            </w:r>
            <w:r w:rsidR="00D725A1">
              <w:rPr>
                <w:color w:val="000000"/>
              </w:rPr>
              <w:t>24</w:t>
            </w:r>
            <w:r w:rsidR="002F456A">
              <w:rPr>
                <w:color w:val="000000"/>
              </w:rPr>
              <w:t>’</w:t>
            </w:r>
            <w:r w:rsidR="00D725A1">
              <w:rPr>
                <w:color w:val="000000"/>
              </w:rPr>
              <w:t>lü olmalı</w:t>
            </w:r>
            <w:bookmarkStart w:id="0" w:name="_GoBack"/>
            <w:bookmarkEnd w:id="0"/>
          </w:p>
        </w:tc>
        <w:tc>
          <w:tcPr>
            <w:tcW w:w="21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5DB67" w14:textId="664BDA7D" w:rsidR="008C5FB3" w:rsidRDefault="008C5FB3" w:rsidP="008C5F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Genel Analizler</w:t>
            </w:r>
          </w:p>
        </w:tc>
      </w:tr>
      <w:tr w:rsidR="008C5FB3" w:rsidRPr="005A7E24" w14:paraId="49C2DD32" w14:textId="77777777" w:rsidTr="005A7B83">
        <w:trPr>
          <w:trHeight w:val="382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C1294E" w14:textId="136EFAF3" w:rsidR="008C5FB3" w:rsidRDefault="008C5FB3" w:rsidP="008C5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  <w:t>05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5A44EA" w14:textId="4BBC8B51" w:rsidR="008C5FB3" w:rsidRPr="008C5FB3" w:rsidRDefault="008C5FB3" w:rsidP="002F456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Cl2  (</w:t>
            </w:r>
            <w:r w:rsidR="002F456A">
              <w:rPr>
                <w:rFonts w:ascii="Calibri" w:hAnsi="Calibri" w:cs="Calibri"/>
                <w:color w:val="000000"/>
              </w:rPr>
              <w:t>bakır</w:t>
            </w:r>
            <w:r>
              <w:rPr>
                <w:rFonts w:ascii="Calibri" w:hAnsi="Calibri" w:cs="Calibri"/>
                <w:color w:val="000000"/>
              </w:rPr>
              <w:t xml:space="preserve">(II) </w:t>
            </w:r>
            <w:proofErr w:type="spellStart"/>
            <w:r>
              <w:rPr>
                <w:rFonts w:ascii="Calibri" w:hAnsi="Calibri" w:cs="Calibri"/>
                <w:color w:val="000000"/>
              </w:rPr>
              <w:t>chlorid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1 kg 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12ABF5" w14:textId="3BA35099" w:rsidR="008C5FB3" w:rsidRPr="008C5FB3" w:rsidRDefault="00475A12" w:rsidP="00475A12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K</w:t>
            </w:r>
            <w:r w:rsidR="008C5FB3" w:rsidRPr="008C5FB3">
              <w:rPr>
                <w:color w:val="000000"/>
              </w:rPr>
              <w:t>omplexiometri</w:t>
            </w:r>
            <w:r w:rsidR="002F456A">
              <w:rPr>
                <w:color w:val="000000"/>
              </w:rPr>
              <w:t>k</w:t>
            </w:r>
            <w:proofErr w:type="spellEnd"/>
            <w:r w:rsidR="008C5FB3" w:rsidRPr="008C5FB3">
              <w:rPr>
                <w:color w:val="000000"/>
              </w:rPr>
              <w:t xml:space="preserve"> EDTA 45.6 - 48.9 %</w:t>
            </w:r>
            <w:r w:rsidR="008C5FB3">
              <w:rPr>
                <w:color w:val="000000"/>
              </w:rPr>
              <w:t xml:space="preserve"> Cu</w:t>
            </w:r>
          </w:p>
        </w:tc>
        <w:tc>
          <w:tcPr>
            <w:tcW w:w="21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6CE17" w14:textId="77777777" w:rsidR="000312D3" w:rsidRDefault="000312D3" w:rsidP="000312D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PC Analizi</w:t>
            </w:r>
          </w:p>
          <w:p w14:paraId="465BC5DF" w14:textId="0BD31DB1" w:rsidR="008C5FB3" w:rsidRDefault="008C5FB3" w:rsidP="008C5F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</w:tc>
      </w:tr>
      <w:tr w:rsidR="008C5FB3" w:rsidRPr="005A7E24" w14:paraId="2719A4A8" w14:textId="77777777" w:rsidTr="00301125">
        <w:trPr>
          <w:trHeight w:val="382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AC9131" w14:textId="3F809524" w:rsidR="008C5FB3" w:rsidRDefault="008C5FB3" w:rsidP="008C5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  <w:t>06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D9411A" w14:textId="424EAF1D" w:rsidR="008C5FB3" w:rsidRDefault="008C5FB3" w:rsidP="008C5FB3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Neocuproin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2,9-dimethyl-1,10-phenanthroline) 5g</w:t>
            </w:r>
          </w:p>
          <w:p w14:paraId="1E4AF053" w14:textId="640F734D" w:rsidR="008C5FB3" w:rsidRPr="008B4E05" w:rsidRDefault="008C5FB3" w:rsidP="008C5FB3">
            <w:pPr>
              <w:pStyle w:val="ListeParagraf"/>
              <w:spacing w:after="0" w:line="240" w:lineRule="auto"/>
              <w:rPr>
                <w:color w:val="000000"/>
              </w:rPr>
            </w:pP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C3F390" w14:textId="77777777" w:rsidR="008C5FB3" w:rsidRPr="008C5FB3" w:rsidRDefault="008C5FB3" w:rsidP="008C5FB3">
            <w:pPr>
              <w:spacing w:after="0" w:line="240" w:lineRule="auto"/>
              <w:rPr>
                <w:color w:val="000000"/>
              </w:rPr>
            </w:pPr>
            <w:r w:rsidRPr="008C5FB3">
              <w:rPr>
                <w:color w:val="000000"/>
              </w:rPr>
              <w:t>50 mg/</w:t>
            </w:r>
            <w:proofErr w:type="spellStart"/>
            <w:r w:rsidRPr="008C5FB3">
              <w:rPr>
                <w:color w:val="000000"/>
              </w:rPr>
              <w:t>mL</w:t>
            </w:r>
            <w:proofErr w:type="spellEnd"/>
            <w:r w:rsidRPr="008C5FB3">
              <w:rPr>
                <w:color w:val="000000"/>
              </w:rPr>
              <w:t xml:space="preserve">, </w:t>
            </w:r>
            <w:proofErr w:type="spellStart"/>
            <w:r w:rsidRPr="008C5FB3">
              <w:rPr>
                <w:color w:val="000000"/>
              </w:rPr>
              <w:t>MeOH</w:t>
            </w:r>
            <w:proofErr w:type="spellEnd"/>
          </w:p>
          <w:p w14:paraId="3763C3EA" w14:textId="1D005F0E" w:rsidR="008C5FB3" w:rsidRPr="008C5FB3" w:rsidRDefault="008C5FB3" w:rsidP="008C5FB3">
            <w:pPr>
              <w:spacing w:after="0" w:line="240" w:lineRule="auto"/>
              <w:rPr>
                <w:color w:val="000000"/>
              </w:rPr>
            </w:pPr>
            <w:proofErr w:type="spellStart"/>
            <w:r w:rsidRPr="008C5FB3">
              <w:rPr>
                <w:color w:val="000000"/>
              </w:rPr>
              <w:t>Infrared</w:t>
            </w:r>
            <w:proofErr w:type="spellEnd"/>
            <w:r w:rsidRPr="008C5FB3">
              <w:rPr>
                <w:color w:val="000000"/>
              </w:rPr>
              <w:t xml:space="preserve"> </w:t>
            </w:r>
            <w:r w:rsidR="00DA3829">
              <w:rPr>
                <w:color w:val="000000"/>
              </w:rPr>
              <w:t>Spektrum</w:t>
            </w:r>
            <w:r w:rsidRPr="008C5FB3">
              <w:rPr>
                <w:color w:val="000000"/>
              </w:rPr>
              <w:t xml:space="preserve"> </w:t>
            </w:r>
          </w:p>
          <w:p w14:paraId="095FB15E" w14:textId="4EFBDD14" w:rsidR="008C5FB3" w:rsidRPr="008C5FB3" w:rsidRDefault="00475A12" w:rsidP="008C5FB3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Su</w:t>
            </w:r>
            <w:r w:rsidR="008C5FB3" w:rsidRPr="008C5FB3">
              <w:rPr>
                <w:color w:val="000000"/>
              </w:rPr>
              <w:t xml:space="preserve"> (</w:t>
            </w:r>
            <w:proofErr w:type="spellStart"/>
            <w:r w:rsidR="008C5FB3" w:rsidRPr="008C5FB3">
              <w:rPr>
                <w:color w:val="000000"/>
              </w:rPr>
              <w:t>by</w:t>
            </w:r>
            <w:proofErr w:type="spellEnd"/>
            <w:r w:rsidR="008C5FB3" w:rsidRPr="008C5FB3">
              <w:rPr>
                <w:color w:val="000000"/>
              </w:rPr>
              <w:t xml:space="preserve"> Karl </w:t>
            </w:r>
            <w:proofErr w:type="spellStart"/>
            <w:r w:rsidR="008C5FB3" w:rsidRPr="008C5FB3">
              <w:rPr>
                <w:color w:val="000000"/>
              </w:rPr>
              <w:t>Fischer</w:t>
            </w:r>
            <w:proofErr w:type="spellEnd"/>
            <w:r w:rsidR="008C5FB3" w:rsidRPr="008C5FB3">
              <w:rPr>
                <w:color w:val="000000"/>
              </w:rPr>
              <w:t>) &lt; 5 % _</w:t>
            </w:r>
          </w:p>
          <w:p w14:paraId="37240FF5" w14:textId="747ACE42" w:rsidR="008C5FB3" w:rsidRPr="008C5FB3" w:rsidRDefault="00475A12" w:rsidP="008C5FB3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K</w:t>
            </w:r>
            <w:r w:rsidR="008C5FB3" w:rsidRPr="008C5FB3">
              <w:rPr>
                <w:color w:val="000000"/>
              </w:rPr>
              <w:t>arbon (</w:t>
            </w:r>
            <w:r w:rsidR="00DA3829">
              <w:rPr>
                <w:color w:val="000000"/>
              </w:rPr>
              <w:t>susuz</w:t>
            </w:r>
            <w:r w:rsidR="008C5FB3" w:rsidRPr="008C5FB3">
              <w:rPr>
                <w:color w:val="000000"/>
              </w:rPr>
              <w:t>) 78.7 - 82.8 %</w:t>
            </w:r>
          </w:p>
          <w:p w14:paraId="7D84F54E" w14:textId="52F048DC" w:rsidR="008C5FB3" w:rsidRPr="008C5FB3" w:rsidRDefault="008C5FB3" w:rsidP="008C5FB3">
            <w:pPr>
              <w:spacing w:after="0" w:line="240" w:lineRule="auto"/>
              <w:rPr>
                <w:color w:val="000000"/>
              </w:rPr>
            </w:pPr>
            <w:r w:rsidRPr="008C5FB3">
              <w:rPr>
                <w:color w:val="000000"/>
              </w:rPr>
              <w:t>Nitro</w:t>
            </w:r>
            <w:r w:rsidR="00DA3829">
              <w:rPr>
                <w:color w:val="000000"/>
              </w:rPr>
              <w:t>j</w:t>
            </w:r>
            <w:r w:rsidRPr="008C5FB3">
              <w:rPr>
                <w:color w:val="000000"/>
              </w:rPr>
              <w:t>en (</w:t>
            </w:r>
            <w:r w:rsidR="00DA3829">
              <w:rPr>
                <w:color w:val="000000"/>
              </w:rPr>
              <w:t>susuz</w:t>
            </w:r>
            <w:r w:rsidRPr="008C5FB3">
              <w:rPr>
                <w:color w:val="000000"/>
              </w:rPr>
              <w:t>) 13.1 - 13.8 %</w:t>
            </w:r>
          </w:p>
          <w:p w14:paraId="3BF26CBB" w14:textId="045E2000" w:rsidR="008C5FB3" w:rsidRPr="008C5FB3" w:rsidRDefault="00DA3829" w:rsidP="008C5FB3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Saflık</w:t>
            </w:r>
            <w:r w:rsidR="008C5FB3" w:rsidRPr="008C5FB3">
              <w:rPr>
                <w:color w:val="000000"/>
              </w:rPr>
              <w:t xml:space="preserve"> (TLC) &gt; 98 %</w:t>
            </w:r>
          </w:p>
        </w:tc>
        <w:tc>
          <w:tcPr>
            <w:tcW w:w="21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CC085" w14:textId="77777777" w:rsidR="008C5FB3" w:rsidRDefault="008C5FB3" w:rsidP="008C5FB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PC Analizi</w:t>
            </w:r>
          </w:p>
          <w:p w14:paraId="5E420DD6" w14:textId="5B78A6F4" w:rsidR="008C5FB3" w:rsidRDefault="008C5FB3" w:rsidP="008C5F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</w:tc>
      </w:tr>
      <w:tr w:rsidR="008C5FB3" w:rsidRPr="005A7E24" w14:paraId="5FA301DA" w14:textId="77777777" w:rsidTr="008C5FB3">
        <w:trPr>
          <w:trHeight w:val="382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CE99AD" w14:textId="5DC05A51" w:rsidR="008C5FB3" w:rsidRDefault="008C5FB3" w:rsidP="008C5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  <w:lastRenderedPageBreak/>
              <w:t>07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EA30C1" w14:textId="18DEAEB2" w:rsidR="008C5FB3" w:rsidRPr="008C5FB3" w:rsidRDefault="008C5FB3" w:rsidP="002F456A">
            <w:pPr>
              <w:spacing w:after="0" w:line="240" w:lineRule="auto"/>
              <w:rPr>
                <w:color w:val="000000"/>
              </w:rPr>
            </w:pPr>
            <w:proofErr w:type="spellStart"/>
            <w:r w:rsidRPr="008C5FB3">
              <w:rPr>
                <w:color w:val="000000"/>
              </w:rPr>
              <w:t>Ammon</w:t>
            </w:r>
            <w:r w:rsidR="002F456A">
              <w:rPr>
                <w:color w:val="000000"/>
              </w:rPr>
              <w:t>yum</w:t>
            </w:r>
            <w:proofErr w:type="spellEnd"/>
            <w:r w:rsidRPr="008C5FB3">
              <w:rPr>
                <w:color w:val="000000"/>
              </w:rPr>
              <w:t xml:space="preserve"> </w:t>
            </w:r>
            <w:proofErr w:type="spellStart"/>
            <w:r w:rsidRPr="008C5FB3">
              <w:rPr>
                <w:color w:val="000000"/>
              </w:rPr>
              <w:t>acetate</w:t>
            </w:r>
            <w:proofErr w:type="spellEnd"/>
            <w:r w:rsidRPr="008C5FB3">
              <w:rPr>
                <w:color w:val="000000"/>
              </w:rPr>
              <w:t xml:space="preserve"> 1 kg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3A432A" w14:textId="13D10E99" w:rsidR="008C5FB3" w:rsidRPr="008C5FB3" w:rsidRDefault="008C5FB3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proofErr w:type="spellStart"/>
            <w:r w:rsidRPr="008C5FB3">
              <w:rPr>
                <w:color w:val="000000"/>
              </w:rPr>
              <w:t>Titra</w:t>
            </w:r>
            <w:r w:rsidR="00DA3829">
              <w:rPr>
                <w:color w:val="000000"/>
              </w:rPr>
              <w:t>syon</w:t>
            </w:r>
            <w:proofErr w:type="spellEnd"/>
            <w:r w:rsidRPr="008C5FB3">
              <w:rPr>
                <w:color w:val="000000"/>
              </w:rPr>
              <w:t xml:space="preserve"> </w:t>
            </w:r>
            <w:r w:rsidR="00475A12">
              <w:rPr>
                <w:color w:val="000000"/>
              </w:rPr>
              <w:t>(</w:t>
            </w:r>
            <w:r w:rsidRPr="008C5FB3">
              <w:rPr>
                <w:color w:val="000000"/>
              </w:rPr>
              <w:t>HCL</w:t>
            </w:r>
            <w:r w:rsidR="00475A12">
              <w:rPr>
                <w:color w:val="000000"/>
              </w:rPr>
              <w:t>)</w:t>
            </w:r>
            <w:r w:rsidRPr="008C5FB3">
              <w:rPr>
                <w:color w:val="000000"/>
              </w:rPr>
              <w:t xml:space="preserve"> &gt; 97.0 % _</w:t>
            </w:r>
          </w:p>
          <w:p w14:paraId="382F7774" w14:textId="276FE63A" w:rsidR="008C5FB3" w:rsidRPr="008C5FB3" w:rsidRDefault="00DA3829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Ağır Metal</w:t>
            </w:r>
            <w:r w:rsidR="008C5FB3" w:rsidRPr="008C5FB3">
              <w:rPr>
                <w:color w:val="000000"/>
              </w:rPr>
              <w:t xml:space="preserve"> &lt; 5 </w:t>
            </w:r>
            <w:proofErr w:type="spellStart"/>
            <w:r w:rsidR="008C5FB3" w:rsidRPr="008C5FB3">
              <w:rPr>
                <w:color w:val="000000"/>
              </w:rPr>
              <w:t>ppm</w:t>
            </w:r>
            <w:proofErr w:type="spellEnd"/>
            <w:r w:rsidR="008C5FB3" w:rsidRPr="008C5FB3">
              <w:rPr>
                <w:color w:val="000000"/>
              </w:rPr>
              <w:t xml:space="preserve"> _</w:t>
            </w:r>
          </w:p>
          <w:p w14:paraId="100664C6" w14:textId="77777777" w:rsidR="008C5FB3" w:rsidRPr="008C5FB3" w:rsidRDefault="008C5FB3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8C5FB3">
              <w:rPr>
                <w:color w:val="000000"/>
              </w:rPr>
              <w:t>(</w:t>
            </w:r>
            <w:proofErr w:type="spellStart"/>
            <w:r w:rsidRPr="008C5FB3">
              <w:rPr>
                <w:color w:val="000000"/>
              </w:rPr>
              <w:t>by</w:t>
            </w:r>
            <w:proofErr w:type="spellEnd"/>
            <w:r w:rsidRPr="008C5FB3">
              <w:rPr>
                <w:color w:val="000000"/>
              </w:rPr>
              <w:t xml:space="preserve"> ICP)</w:t>
            </w:r>
          </w:p>
          <w:p w14:paraId="302DC385" w14:textId="6025CBED" w:rsidR="008C5FB3" w:rsidRPr="008C5FB3" w:rsidRDefault="00475A12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Çözünmez madde</w:t>
            </w:r>
            <w:r w:rsidR="008C5FB3" w:rsidRPr="008C5FB3">
              <w:rPr>
                <w:color w:val="000000"/>
              </w:rPr>
              <w:t xml:space="preserve"> &lt; 0.005 % _</w:t>
            </w:r>
          </w:p>
          <w:p w14:paraId="66B2853A" w14:textId="77777777" w:rsidR="008C5FB3" w:rsidRPr="008C5FB3" w:rsidRDefault="008C5FB3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8C5FB3">
              <w:rPr>
                <w:color w:val="000000"/>
              </w:rPr>
              <w:t>10%, H2O</w:t>
            </w:r>
          </w:p>
          <w:p w14:paraId="69ADFFF3" w14:textId="754572A4" w:rsidR="008C5FB3" w:rsidRPr="008C5FB3" w:rsidRDefault="00DA3829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Klorit</w:t>
            </w:r>
            <w:proofErr w:type="spellEnd"/>
            <w:r w:rsidR="008C5FB3" w:rsidRPr="008C5FB3">
              <w:rPr>
                <w:color w:val="000000"/>
              </w:rPr>
              <w:t xml:space="preserve"> (CL) &lt; 5 ppm _</w:t>
            </w:r>
          </w:p>
          <w:p w14:paraId="5340ED1C" w14:textId="0C6D21A9" w:rsidR="008C5FB3" w:rsidRPr="008C5FB3" w:rsidRDefault="00475A12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Demir</w:t>
            </w:r>
            <w:r w:rsidR="008C5FB3" w:rsidRPr="008C5FB3">
              <w:rPr>
                <w:color w:val="000000"/>
              </w:rPr>
              <w:t xml:space="preserve"> (Fe) &lt; 5 ppm _</w:t>
            </w:r>
          </w:p>
          <w:p w14:paraId="7CD53139" w14:textId="0F0552A7" w:rsidR="008C5FB3" w:rsidRPr="008C5FB3" w:rsidRDefault="00475A12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Nitrat</w:t>
            </w:r>
            <w:r w:rsidR="008C5FB3" w:rsidRPr="008C5FB3">
              <w:rPr>
                <w:color w:val="000000"/>
              </w:rPr>
              <w:t xml:space="preserve"> (NO3) &lt; 0.001 % _</w:t>
            </w:r>
          </w:p>
          <w:p w14:paraId="19CE40AF" w14:textId="77777777" w:rsidR="008C5FB3" w:rsidRPr="008C5FB3" w:rsidRDefault="008C5FB3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8C5FB3">
              <w:rPr>
                <w:color w:val="000000"/>
              </w:rPr>
              <w:t>pH 6.7 - 7.3</w:t>
            </w:r>
          </w:p>
          <w:p w14:paraId="0A543D95" w14:textId="704E4AAE" w:rsidR="008C5FB3" w:rsidRPr="008C5FB3" w:rsidRDefault="00DA3829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Sulfat</w:t>
            </w:r>
            <w:proofErr w:type="spellEnd"/>
            <w:r w:rsidR="008C5FB3" w:rsidRPr="008C5FB3">
              <w:rPr>
                <w:color w:val="000000"/>
              </w:rPr>
              <w:t xml:space="preserve"> &lt; 0.001 % _</w:t>
            </w:r>
          </w:p>
          <w:p w14:paraId="485D2AB6" w14:textId="5A408916" w:rsidR="008C5FB3" w:rsidRDefault="008C5FB3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</w:p>
        </w:tc>
        <w:tc>
          <w:tcPr>
            <w:tcW w:w="21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2DD11" w14:textId="77777777" w:rsidR="008C5FB3" w:rsidRDefault="008C5FB3" w:rsidP="008C5FB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PC Analizi</w:t>
            </w:r>
          </w:p>
          <w:p w14:paraId="393C76B6" w14:textId="468A7649" w:rsidR="008C5FB3" w:rsidRDefault="008C5FB3" w:rsidP="008C5F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</w:tc>
      </w:tr>
      <w:tr w:rsidR="008C5FB3" w:rsidRPr="005A7E24" w14:paraId="655C42F9" w14:textId="77777777" w:rsidTr="00301125">
        <w:trPr>
          <w:trHeight w:val="382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522895" w14:textId="7266EFCE" w:rsidR="008C5FB3" w:rsidRDefault="008C5FB3" w:rsidP="008C5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  <w:t>08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446707" w14:textId="1B397107" w:rsidR="008C5FB3" w:rsidRDefault="00475A12" w:rsidP="008C5FB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Dializ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Poşeti (</w:t>
            </w:r>
            <w:proofErr w:type="spellStart"/>
            <w:r w:rsidR="008C5FB3">
              <w:rPr>
                <w:rFonts w:ascii="Calibri" w:hAnsi="Calibri" w:cs="Calibri"/>
                <w:color w:val="000000"/>
              </w:rPr>
              <w:t>Dialysis</w:t>
            </w:r>
            <w:proofErr w:type="spellEnd"/>
            <w:r w:rsidR="008C5FB3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="008C5FB3">
              <w:rPr>
                <w:rFonts w:ascii="Calibri" w:hAnsi="Calibri" w:cs="Calibri"/>
                <w:color w:val="000000"/>
              </w:rPr>
              <w:t>bags</w:t>
            </w:r>
            <w:proofErr w:type="spellEnd"/>
            <w:r w:rsidR="002F456A">
              <w:rPr>
                <w:rFonts w:ascii="Calibri" w:hAnsi="Calibri" w:cs="Calibri"/>
                <w:color w:val="000000"/>
              </w:rPr>
              <w:t>)</w:t>
            </w:r>
            <w:r w:rsidR="008C5FB3">
              <w:rPr>
                <w:rFonts w:ascii="Calibri" w:hAnsi="Calibri" w:cs="Calibri"/>
                <w:color w:val="000000"/>
              </w:rPr>
              <w:t xml:space="preserve"> </w:t>
            </w:r>
          </w:p>
          <w:p w14:paraId="56EBB97D" w14:textId="39A9B2D7" w:rsidR="008C5FB3" w:rsidRDefault="008C5FB3" w:rsidP="008C5FB3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39AD19" w14:textId="674B674D" w:rsidR="008C5FB3" w:rsidRPr="008C5FB3" w:rsidRDefault="008C5FB3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8C5FB3">
              <w:rPr>
                <w:color w:val="000000"/>
              </w:rPr>
              <w:t xml:space="preserve">Nominal </w:t>
            </w:r>
            <w:r w:rsidR="00475A12">
              <w:rPr>
                <w:color w:val="000000"/>
              </w:rPr>
              <w:t xml:space="preserve">kuru düzlük </w:t>
            </w:r>
            <w:r w:rsidR="00DA3829">
              <w:rPr>
                <w:color w:val="000000"/>
              </w:rPr>
              <w:t>genişliği: 34</w:t>
            </w:r>
            <w:r w:rsidRPr="008C5FB3">
              <w:rPr>
                <w:color w:val="000000"/>
              </w:rPr>
              <w:t xml:space="preserve"> mm</w:t>
            </w:r>
          </w:p>
          <w:p w14:paraId="17B26590" w14:textId="0D1DA5F0" w:rsidR="008C5FB3" w:rsidRPr="008C5FB3" w:rsidRDefault="008C5FB3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8C5FB3">
              <w:rPr>
                <w:color w:val="000000"/>
              </w:rPr>
              <w:t xml:space="preserve">Nominal </w:t>
            </w:r>
            <w:r w:rsidR="00475A12">
              <w:rPr>
                <w:color w:val="000000"/>
              </w:rPr>
              <w:t>kuru çap</w:t>
            </w:r>
            <w:r>
              <w:rPr>
                <w:color w:val="000000"/>
              </w:rPr>
              <w:t>:</w:t>
            </w:r>
            <w:r w:rsidRPr="008C5FB3">
              <w:rPr>
                <w:color w:val="000000"/>
              </w:rPr>
              <w:t>22 mm</w:t>
            </w:r>
          </w:p>
          <w:p w14:paraId="31EF0022" w14:textId="2A95B397" w:rsidR="008C5FB3" w:rsidRPr="008C5FB3" w:rsidRDefault="00475A12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Yaklaşık dolum hacmi</w:t>
            </w:r>
            <w:r w:rsidR="008C5FB3">
              <w:rPr>
                <w:color w:val="000000"/>
              </w:rPr>
              <w:t>:3</w:t>
            </w:r>
            <w:r w:rsidR="008C5FB3" w:rsidRPr="008C5FB3">
              <w:rPr>
                <w:color w:val="000000"/>
              </w:rPr>
              <w:t>4 ml/cm</w:t>
            </w:r>
          </w:p>
          <w:p w14:paraId="38E4E262" w14:textId="2383ECDE" w:rsidR="008C5FB3" w:rsidRDefault="008C5FB3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8C5FB3">
              <w:rPr>
                <w:color w:val="000000"/>
              </w:rPr>
              <w:t xml:space="preserve">Nominal </w:t>
            </w:r>
            <w:r w:rsidR="00475A12">
              <w:rPr>
                <w:color w:val="000000"/>
              </w:rPr>
              <w:t xml:space="preserve">kuru duvar </w:t>
            </w:r>
            <w:r w:rsidR="002F456A">
              <w:rPr>
                <w:color w:val="000000"/>
              </w:rPr>
              <w:t>kalınlığı: 30</w:t>
            </w:r>
            <w:r w:rsidRPr="008C5FB3">
              <w:rPr>
                <w:color w:val="000000"/>
              </w:rPr>
              <w:t xml:space="preserve"> µm</w:t>
            </w:r>
          </w:p>
          <w:p w14:paraId="5EC1EF0B" w14:textId="0E039AA7" w:rsidR="00475A12" w:rsidRPr="00475A12" w:rsidRDefault="00475A12" w:rsidP="00475A12">
            <w:pPr>
              <w:spacing w:after="0" w:line="240" w:lineRule="auto"/>
              <w:ind w:left="360"/>
              <w:rPr>
                <w:color w:val="000000"/>
              </w:rPr>
            </w:pPr>
          </w:p>
          <w:p w14:paraId="2C37D6B0" w14:textId="75B92050" w:rsidR="008C5FB3" w:rsidRPr="008C5FB3" w:rsidRDefault="008C5FB3" w:rsidP="008C5FB3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1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3F573" w14:textId="248BAA18" w:rsidR="008C5FB3" w:rsidRDefault="000312D3" w:rsidP="008C5F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Genel Analizler</w:t>
            </w:r>
          </w:p>
        </w:tc>
      </w:tr>
      <w:tr w:rsidR="008C5FB3" w:rsidRPr="005A7E24" w14:paraId="44B87D43" w14:textId="77777777" w:rsidTr="00301125">
        <w:trPr>
          <w:trHeight w:val="382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823096" w14:textId="61226A2A" w:rsidR="008C5FB3" w:rsidRDefault="008C5FB3" w:rsidP="008C5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  <w:t>09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FB8735" w14:textId="2AD02D72" w:rsidR="008C5FB3" w:rsidRDefault="008C5FB3" w:rsidP="008C5FB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gramStart"/>
            <w:r>
              <w:rPr>
                <w:rFonts w:ascii="Calibri" w:hAnsi="Calibri" w:cs="Calibri"/>
                <w:color w:val="000000"/>
              </w:rPr>
              <w:t>n</w:t>
            </w:r>
            <w:proofErr w:type="gramEnd"/>
            <w:r>
              <w:rPr>
                <w:rFonts w:ascii="Calibri" w:hAnsi="Calibri" w:cs="Calibri"/>
                <w:color w:val="000000"/>
              </w:rPr>
              <w:t>-</w:t>
            </w:r>
            <w:proofErr w:type="spellStart"/>
            <w:r>
              <w:rPr>
                <w:rFonts w:ascii="Calibri" w:hAnsi="Calibri" w:cs="Calibri"/>
                <w:color w:val="000000"/>
              </w:rPr>
              <w:t>hexan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2,5 Litre </w:t>
            </w:r>
          </w:p>
          <w:p w14:paraId="608EB412" w14:textId="602D7A9C" w:rsidR="008C5FB3" w:rsidRDefault="008C5FB3" w:rsidP="008C5FB3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D9FC25" w14:textId="77777777" w:rsidR="000312D3" w:rsidRPr="00475A12" w:rsidRDefault="000312D3" w:rsidP="00475A12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proofErr w:type="spellStart"/>
            <w:r w:rsidRPr="00475A12">
              <w:rPr>
                <w:color w:val="000000"/>
              </w:rPr>
              <w:t>Molar</w:t>
            </w:r>
            <w:proofErr w:type="spellEnd"/>
            <w:r w:rsidRPr="00475A12">
              <w:rPr>
                <w:color w:val="000000"/>
              </w:rPr>
              <w:t xml:space="preserve"> Kütle: 86.18 g/</w:t>
            </w:r>
            <w:proofErr w:type="spellStart"/>
            <w:r w:rsidRPr="00475A12">
              <w:rPr>
                <w:color w:val="000000"/>
              </w:rPr>
              <w:t>mol</w:t>
            </w:r>
            <w:proofErr w:type="spellEnd"/>
          </w:p>
          <w:p w14:paraId="17AB0165" w14:textId="77777777" w:rsidR="000312D3" w:rsidRPr="00475A12" w:rsidRDefault="000312D3" w:rsidP="00475A12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475A12">
              <w:rPr>
                <w:color w:val="000000"/>
              </w:rPr>
              <w:t>Kimyasal Formül: CH₃(CH₂)₄CH₃</w:t>
            </w:r>
          </w:p>
          <w:p w14:paraId="5D9EFE9D" w14:textId="679CDE22" w:rsidR="008C5FB3" w:rsidRPr="000312D3" w:rsidRDefault="000312D3" w:rsidP="00475A12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color w:val="555555"/>
                <w:sz w:val="21"/>
                <w:szCs w:val="21"/>
              </w:rPr>
            </w:pPr>
            <w:r w:rsidRPr="00475A12">
              <w:rPr>
                <w:color w:val="000000"/>
              </w:rPr>
              <w:t>Tepe Formülü: C₆H₁₄</w:t>
            </w:r>
          </w:p>
        </w:tc>
        <w:tc>
          <w:tcPr>
            <w:tcW w:w="21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AB257" w14:textId="283284AA" w:rsidR="008C5FB3" w:rsidRDefault="008C5FB3" w:rsidP="008C5F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Genel Analizler</w:t>
            </w:r>
          </w:p>
        </w:tc>
      </w:tr>
      <w:tr w:rsidR="008C5FB3" w:rsidRPr="005A7E24" w14:paraId="55DF33F1" w14:textId="77777777" w:rsidTr="00301125">
        <w:trPr>
          <w:trHeight w:val="382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1FFE63" w14:textId="0BFDCDEB" w:rsidR="008C5FB3" w:rsidRDefault="008C5FB3" w:rsidP="008C5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  <w:t>1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6ED68E" w14:textId="00DE766C" w:rsidR="008C5FB3" w:rsidRDefault="008C5FB3" w:rsidP="008C5FB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gramStart"/>
            <w:r w:rsidRPr="008C5FB3">
              <w:rPr>
                <w:rFonts w:ascii="Calibri" w:hAnsi="Calibri" w:cs="Calibri"/>
                <w:color w:val="000000"/>
              </w:rPr>
              <w:t>n</w:t>
            </w:r>
            <w:proofErr w:type="gramEnd"/>
            <w:r w:rsidRPr="008C5FB3">
              <w:rPr>
                <w:rFonts w:ascii="Calibri" w:hAnsi="Calibri" w:cs="Calibri"/>
                <w:color w:val="000000"/>
              </w:rPr>
              <w:t>-</w:t>
            </w:r>
            <w:proofErr w:type="spellStart"/>
            <w:r w:rsidRPr="008C5FB3">
              <w:rPr>
                <w:rFonts w:ascii="Calibri" w:hAnsi="Calibri" w:cs="Calibri"/>
                <w:color w:val="000000"/>
              </w:rPr>
              <w:t>propanol</w:t>
            </w:r>
            <w:proofErr w:type="spellEnd"/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8F965A" w14:textId="2F5C9D37" w:rsidR="000312D3" w:rsidRPr="000312D3" w:rsidRDefault="00475A12" w:rsidP="000312D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Saflık</w:t>
            </w:r>
            <w:r w:rsidR="000312D3" w:rsidRPr="000312D3">
              <w:rPr>
                <w:color w:val="000000"/>
              </w:rPr>
              <w:tab/>
            </w:r>
            <w:proofErr w:type="spellStart"/>
            <w:proofErr w:type="gramStart"/>
            <w:r w:rsidR="000312D3" w:rsidRPr="000312D3">
              <w:rPr>
                <w:color w:val="000000"/>
              </w:rPr>
              <w:t>ACS,Reag</w:t>
            </w:r>
            <w:proofErr w:type="spellEnd"/>
            <w:proofErr w:type="gramEnd"/>
            <w:r w:rsidR="000312D3" w:rsidRPr="000312D3">
              <w:rPr>
                <w:color w:val="000000"/>
              </w:rPr>
              <w:t xml:space="preserve">. </w:t>
            </w:r>
            <w:proofErr w:type="spellStart"/>
            <w:r w:rsidR="000312D3" w:rsidRPr="000312D3">
              <w:rPr>
                <w:color w:val="000000"/>
              </w:rPr>
              <w:t>Ph</w:t>
            </w:r>
            <w:proofErr w:type="spellEnd"/>
            <w:r w:rsidR="000312D3" w:rsidRPr="000312D3">
              <w:rPr>
                <w:color w:val="000000"/>
              </w:rPr>
              <w:t xml:space="preserve"> </w:t>
            </w:r>
            <w:proofErr w:type="spellStart"/>
            <w:r w:rsidR="000312D3" w:rsidRPr="000312D3">
              <w:rPr>
                <w:color w:val="000000"/>
              </w:rPr>
              <w:t>Eur</w:t>
            </w:r>
            <w:proofErr w:type="spellEnd"/>
          </w:p>
          <w:p w14:paraId="2087FEDF" w14:textId="10C12164" w:rsidR="000312D3" w:rsidRPr="000312D3" w:rsidRDefault="00475A12" w:rsidP="000312D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Kapalı formül</w:t>
            </w:r>
            <w:r w:rsidRPr="00475A12">
              <w:rPr>
                <w:color w:val="000000"/>
              </w:rPr>
              <w:t xml:space="preserve"> </w:t>
            </w:r>
            <w:r w:rsidR="000312D3" w:rsidRPr="000312D3">
              <w:rPr>
                <w:color w:val="000000"/>
              </w:rPr>
              <w:tab/>
              <w:t>C₃H₈O</w:t>
            </w:r>
          </w:p>
          <w:p w14:paraId="1C497460" w14:textId="46D31EB8" w:rsidR="000312D3" w:rsidRPr="000312D3" w:rsidRDefault="00475A12" w:rsidP="000312D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Kimyasal formül</w:t>
            </w:r>
            <w:r w:rsidR="000312D3" w:rsidRPr="000312D3">
              <w:rPr>
                <w:color w:val="000000"/>
              </w:rPr>
              <w:tab/>
              <w:t>CH₃CH₂CH₂OH</w:t>
            </w:r>
          </w:p>
          <w:p w14:paraId="490245AA" w14:textId="3ED3D435" w:rsidR="000312D3" w:rsidRPr="000312D3" w:rsidRDefault="000312D3" w:rsidP="000312D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proofErr w:type="spellStart"/>
            <w:r w:rsidRPr="000312D3">
              <w:rPr>
                <w:color w:val="000000"/>
              </w:rPr>
              <w:t>Molar</w:t>
            </w:r>
            <w:proofErr w:type="spellEnd"/>
            <w:r w:rsidRPr="000312D3">
              <w:rPr>
                <w:color w:val="000000"/>
              </w:rPr>
              <w:t xml:space="preserve"> </w:t>
            </w:r>
            <w:r w:rsidR="00475A12">
              <w:rPr>
                <w:color w:val="000000"/>
              </w:rPr>
              <w:t>Kütle</w:t>
            </w:r>
            <w:r w:rsidRPr="000312D3">
              <w:rPr>
                <w:color w:val="000000"/>
              </w:rPr>
              <w:tab/>
              <w:t>60.1 g/</w:t>
            </w:r>
            <w:proofErr w:type="spellStart"/>
            <w:r w:rsidRPr="000312D3">
              <w:rPr>
                <w:color w:val="000000"/>
              </w:rPr>
              <w:t>mol</w:t>
            </w:r>
            <w:proofErr w:type="spellEnd"/>
          </w:p>
          <w:p w14:paraId="432A0770" w14:textId="58A3E556" w:rsidR="008C5FB3" w:rsidRPr="000F1E88" w:rsidRDefault="008C5FB3" w:rsidP="00DA3829">
            <w:pPr>
              <w:pStyle w:val="ListeParagraf"/>
              <w:spacing w:after="0" w:line="240" w:lineRule="auto"/>
              <w:rPr>
                <w:color w:val="000000"/>
              </w:rPr>
            </w:pPr>
          </w:p>
        </w:tc>
        <w:tc>
          <w:tcPr>
            <w:tcW w:w="21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C2549" w14:textId="1D0932B0" w:rsidR="008C5FB3" w:rsidRDefault="000312D3" w:rsidP="008C5F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Genel Analizler</w:t>
            </w:r>
          </w:p>
        </w:tc>
      </w:tr>
      <w:tr w:rsidR="008C5FB3" w:rsidRPr="005A7E24" w14:paraId="5E2678AF" w14:textId="77777777" w:rsidTr="00301125">
        <w:trPr>
          <w:trHeight w:val="382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D876E5" w14:textId="58C79B29" w:rsidR="008C5FB3" w:rsidRDefault="008C5FB3" w:rsidP="008C5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  <w:t>11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5620F0" w14:textId="0F6C4183" w:rsidR="008C5FB3" w:rsidRDefault="008C5FB3" w:rsidP="00475A12">
            <w:pPr>
              <w:jc w:val="center"/>
              <w:rPr>
                <w:rFonts w:ascii="Calibri" w:hAnsi="Calibri" w:cs="Calibri"/>
                <w:color w:val="000000"/>
              </w:rPr>
            </w:pPr>
            <w:r w:rsidRPr="008C5FB3">
              <w:rPr>
                <w:rFonts w:ascii="Calibri" w:hAnsi="Calibri" w:cs="Calibri"/>
                <w:color w:val="000000"/>
              </w:rPr>
              <w:t xml:space="preserve">1-buthanol 2, </w:t>
            </w:r>
            <w:proofErr w:type="spellStart"/>
            <w:r w:rsidRPr="008C5FB3">
              <w:rPr>
                <w:rFonts w:ascii="Calibri" w:hAnsi="Calibri" w:cs="Calibri"/>
                <w:color w:val="000000"/>
              </w:rPr>
              <w:t>lt</w:t>
            </w:r>
            <w:proofErr w:type="spellEnd"/>
            <w:r w:rsidRPr="008C5FB3"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2951A1" w14:textId="77777777" w:rsidR="00475A12" w:rsidRDefault="00475A12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Kütle</w:t>
            </w:r>
            <w:r w:rsidR="000312D3" w:rsidRPr="00475A12">
              <w:rPr>
                <w:color w:val="000000"/>
              </w:rPr>
              <w:t>: </w:t>
            </w:r>
            <w:hyperlink r:id="rId6" w:history="1">
              <w:r w:rsidR="000312D3" w:rsidRPr="00475A12">
                <w:rPr>
                  <w:color w:val="000000"/>
                </w:rPr>
                <w:t>74.12 g/</w:t>
              </w:r>
              <w:proofErr w:type="spellStart"/>
              <w:r w:rsidR="000312D3" w:rsidRPr="00475A12">
                <w:rPr>
                  <w:color w:val="000000"/>
                </w:rPr>
                <w:t>mol</w:t>
              </w:r>
              <w:proofErr w:type="spellEnd"/>
            </w:hyperlink>
            <w:r w:rsidR="000312D3" w:rsidRPr="00475A12">
              <w:rPr>
                <w:color w:val="000000"/>
              </w:rPr>
              <w:t> </w:t>
            </w:r>
          </w:p>
          <w:p w14:paraId="3F5868BF" w14:textId="77777777" w:rsidR="00475A12" w:rsidRDefault="00475A12" w:rsidP="008C5FB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Kimyasal formül</w:t>
            </w:r>
            <w:r w:rsidRPr="00475A12">
              <w:rPr>
                <w:color w:val="000000"/>
              </w:rPr>
              <w:t xml:space="preserve"> </w:t>
            </w:r>
            <w:r w:rsidR="000312D3" w:rsidRPr="00475A12">
              <w:rPr>
                <w:color w:val="000000"/>
              </w:rPr>
              <w:t>: </w:t>
            </w:r>
            <w:hyperlink r:id="rId7" w:history="1">
              <w:r w:rsidR="000312D3" w:rsidRPr="00475A12">
                <w:rPr>
                  <w:color w:val="000000"/>
                </w:rPr>
                <w:t>CH₃(CH₂)₃OH</w:t>
              </w:r>
            </w:hyperlink>
            <w:r w:rsidR="000312D3" w:rsidRPr="00475A12">
              <w:rPr>
                <w:color w:val="000000"/>
              </w:rPr>
              <w:t> </w:t>
            </w:r>
          </w:p>
          <w:p w14:paraId="603A4079" w14:textId="7CD32B27" w:rsidR="008C5FB3" w:rsidRPr="000F1E88" w:rsidRDefault="00475A12" w:rsidP="00475A12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Kapalı formül</w:t>
            </w:r>
            <w:r w:rsidRPr="00475A12">
              <w:rPr>
                <w:color w:val="000000"/>
              </w:rPr>
              <w:t xml:space="preserve"> </w:t>
            </w:r>
            <w:r w:rsidR="000312D3" w:rsidRPr="00475A12">
              <w:rPr>
                <w:color w:val="000000"/>
              </w:rPr>
              <w:t>: </w:t>
            </w:r>
            <w:hyperlink r:id="rId8" w:history="1">
              <w:r w:rsidR="000312D3" w:rsidRPr="00475A12">
                <w:rPr>
                  <w:color w:val="000000"/>
                </w:rPr>
                <w:t>C₄H₁₀O</w:t>
              </w:r>
            </w:hyperlink>
          </w:p>
        </w:tc>
        <w:tc>
          <w:tcPr>
            <w:tcW w:w="21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83F05" w14:textId="04EA46DC" w:rsidR="008C5FB3" w:rsidRDefault="000312D3" w:rsidP="008C5F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Genel Analizler</w:t>
            </w:r>
          </w:p>
        </w:tc>
      </w:tr>
      <w:tr w:rsidR="008C5FB3" w:rsidRPr="005A7E24" w14:paraId="540668BF" w14:textId="77777777" w:rsidTr="004A2389">
        <w:trPr>
          <w:trHeight w:val="382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65ACE4" w14:textId="7B92F3ED" w:rsidR="008C5FB3" w:rsidRDefault="008C5FB3" w:rsidP="008C5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  <w:t>12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A67B6D" w14:textId="39DC6DE1" w:rsidR="008C5FB3" w:rsidRPr="008C5FB3" w:rsidRDefault="008C5FB3" w:rsidP="00DB2BC7">
            <w:pPr>
              <w:jc w:val="center"/>
              <w:rPr>
                <w:rFonts w:ascii="Calibri" w:hAnsi="Calibri" w:cs="Calibri"/>
                <w:color w:val="000000"/>
              </w:rPr>
            </w:pPr>
            <w:r w:rsidRPr="00AB2851">
              <w:t>p-</w:t>
            </w:r>
            <w:proofErr w:type="spellStart"/>
            <w:r w:rsidRPr="00AB2851">
              <w:t>anisidine</w:t>
            </w:r>
            <w:proofErr w:type="spellEnd"/>
            <w:r w:rsidRPr="00AB2851">
              <w:t xml:space="preserve"> 250 g 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46EF52" w14:textId="77777777" w:rsidR="00475A12" w:rsidRPr="00475A12" w:rsidRDefault="000312D3" w:rsidP="00475A12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proofErr w:type="spellStart"/>
            <w:r>
              <w:t>Titra</w:t>
            </w:r>
            <w:r w:rsidR="00475A12">
              <w:t>syon</w:t>
            </w:r>
            <w:proofErr w:type="spellEnd"/>
            <w:r w:rsidR="00475A12">
              <w:t xml:space="preserve"> değeri</w:t>
            </w:r>
            <w:r>
              <w:t>HClO4</w:t>
            </w:r>
            <w:r w:rsidR="00475A12">
              <w:t xml:space="preserve"> ile:</w:t>
            </w:r>
            <w:r>
              <w:t xml:space="preserve"> 98.5 - 101.5 %</w:t>
            </w:r>
          </w:p>
          <w:p w14:paraId="69D9BAD8" w14:textId="2704C071" w:rsidR="008C5FB3" w:rsidRPr="000F1E88" w:rsidRDefault="000312D3" w:rsidP="00475A12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>
              <w:t xml:space="preserve"> </w:t>
            </w:r>
            <w:r w:rsidR="00475A12">
              <w:t>Saflık</w:t>
            </w:r>
            <w:r>
              <w:t xml:space="preserve"> (GC) &gt; 98.5 %</w:t>
            </w:r>
          </w:p>
        </w:tc>
        <w:tc>
          <w:tcPr>
            <w:tcW w:w="21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1DDCA" w14:textId="2AAD0CE3" w:rsidR="008C5FB3" w:rsidRDefault="000312D3" w:rsidP="008C5F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Genel Analizler</w:t>
            </w:r>
          </w:p>
        </w:tc>
      </w:tr>
      <w:tr w:rsidR="008C5FB3" w:rsidRPr="005A7E24" w14:paraId="266101FE" w14:textId="77777777" w:rsidTr="004A2389">
        <w:trPr>
          <w:trHeight w:val="382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ED437A" w14:textId="49BC5E54" w:rsidR="008C5FB3" w:rsidRDefault="008C5FB3" w:rsidP="008C5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  <w:t>13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25BDC" w14:textId="250B2B00" w:rsidR="008C5FB3" w:rsidRPr="008C5FB3" w:rsidRDefault="00475A12" w:rsidP="00475A1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Asetik</w:t>
            </w:r>
            <w:r w:rsidR="008C5FB3" w:rsidRPr="00AB2851">
              <w:t xml:space="preserve"> </w:t>
            </w:r>
            <w:proofErr w:type="spellStart"/>
            <w:r w:rsidR="008C5FB3" w:rsidRPr="00AB2851">
              <w:t>acid</w:t>
            </w:r>
            <w:proofErr w:type="spellEnd"/>
            <w:r w:rsidR="008C5FB3" w:rsidRPr="00AB2851">
              <w:t xml:space="preserve"> 2,5 </w:t>
            </w:r>
            <w:proofErr w:type="spellStart"/>
            <w:r w:rsidR="008C5FB3" w:rsidRPr="00AB2851">
              <w:t>lt</w:t>
            </w:r>
            <w:proofErr w:type="spellEnd"/>
            <w:r w:rsidR="008C5FB3" w:rsidRPr="00AB2851">
              <w:t xml:space="preserve"> 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35DD0E" w14:textId="2DCE1180" w:rsidR="000312D3" w:rsidRPr="000312D3" w:rsidRDefault="00475A12" w:rsidP="000312D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Saflık:</w:t>
            </w:r>
            <w:r w:rsidR="000312D3" w:rsidRPr="000312D3">
              <w:rPr>
                <w:color w:val="000000"/>
              </w:rPr>
              <w:tab/>
            </w:r>
            <w:proofErr w:type="spellStart"/>
            <w:proofErr w:type="gramStart"/>
            <w:r w:rsidR="000312D3" w:rsidRPr="000312D3">
              <w:rPr>
                <w:color w:val="000000"/>
              </w:rPr>
              <w:t>ACS,ISO</w:t>
            </w:r>
            <w:proofErr w:type="gramEnd"/>
            <w:r w:rsidR="000312D3" w:rsidRPr="000312D3">
              <w:rPr>
                <w:color w:val="000000"/>
              </w:rPr>
              <w:t>,Reag</w:t>
            </w:r>
            <w:proofErr w:type="spellEnd"/>
            <w:r w:rsidR="000312D3" w:rsidRPr="000312D3">
              <w:rPr>
                <w:color w:val="000000"/>
              </w:rPr>
              <w:t xml:space="preserve">. </w:t>
            </w:r>
            <w:proofErr w:type="spellStart"/>
            <w:r w:rsidR="000312D3" w:rsidRPr="000312D3">
              <w:rPr>
                <w:color w:val="000000"/>
              </w:rPr>
              <w:t>Ph</w:t>
            </w:r>
            <w:proofErr w:type="spellEnd"/>
            <w:r w:rsidR="000312D3" w:rsidRPr="000312D3">
              <w:rPr>
                <w:color w:val="000000"/>
              </w:rPr>
              <w:t xml:space="preserve"> </w:t>
            </w:r>
            <w:proofErr w:type="spellStart"/>
            <w:r w:rsidR="000312D3" w:rsidRPr="000312D3">
              <w:rPr>
                <w:color w:val="000000"/>
              </w:rPr>
              <w:t>Eur</w:t>
            </w:r>
            <w:proofErr w:type="spellEnd"/>
          </w:p>
          <w:p w14:paraId="6C6E4BF5" w14:textId="4644770A" w:rsidR="000312D3" w:rsidRPr="000312D3" w:rsidRDefault="00475A12" w:rsidP="000312D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Kapalı formül</w:t>
            </w:r>
            <w:r w:rsidRPr="00475A12">
              <w:rPr>
                <w:color w:val="000000"/>
              </w:rPr>
              <w:t xml:space="preserve"> </w:t>
            </w:r>
            <w:r w:rsidR="000312D3" w:rsidRPr="000312D3">
              <w:rPr>
                <w:color w:val="000000"/>
              </w:rPr>
              <w:tab/>
              <w:t>C₂H₄O₂</w:t>
            </w:r>
          </w:p>
          <w:p w14:paraId="5E64E918" w14:textId="4B5432D4" w:rsidR="000312D3" w:rsidRPr="000312D3" w:rsidRDefault="00475A12" w:rsidP="000312D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Kimyasal formül</w:t>
            </w:r>
            <w:r w:rsidRPr="00475A12">
              <w:rPr>
                <w:color w:val="000000"/>
              </w:rPr>
              <w:t xml:space="preserve"> </w:t>
            </w:r>
            <w:r w:rsidR="000312D3" w:rsidRPr="000312D3">
              <w:rPr>
                <w:color w:val="000000"/>
              </w:rPr>
              <w:tab/>
              <w:t>CH₃COOH</w:t>
            </w:r>
          </w:p>
          <w:p w14:paraId="604F178E" w14:textId="60C7AF8E" w:rsidR="000312D3" w:rsidRPr="000312D3" w:rsidRDefault="00475A12" w:rsidP="000312D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proofErr w:type="spellStart"/>
            <w:r w:rsidRPr="000312D3">
              <w:rPr>
                <w:color w:val="000000"/>
              </w:rPr>
              <w:t>Molar</w:t>
            </w:r>
            <w:proofErr w:type="spellEnd"/>
            <w:r w:rsidRPr="000312D3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Kütle</w:t>
            </w:r>
            <w:r w:rsidRPr="000312D3">
              <w:rPr>
                <w:color w:val="000000"/>
              </w:rPr>
              <w:t xml:space="preserve"> </w:t>
            </w:r>
            <w:r w:rsidR="000312D3" w:rsidRPr="000312D3">
              <w:rPr>
                <w:color w:val="000000"/>
              </w:rPr>
              <w:tab/>
              <w:t>60.05 g/</w:t>
            </w:r>
            <w:proofErr w:type="spellStart"/>
            <w:r w:rsidR="000312D3" w:rsidRPr="000312D3">
              <w:rPr>
                <w:color w:val="000000"/>
              </w:rPr>
              <w:t>mol</w:t>
            </w:r>
            <w:proofErr w:type="spellEnd"/>
          </w:p>
          <w:p w14:paraId="25CAFE22" w14:textId="22A1F4FA" w:rsidR="008C5FB3" w:rsidRPr="000F1E88" w:rsidRDefault="008C5FB3" w:rsidP="000312D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</w:p>
        </w:tc>
        <w:tc>
          <w:tcPr>
            <w:tcW w:w="21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437E3" w14:textId="4BD42553" w:rsidR="008C5FB3" w:rsidRDefault="000312D3" w:rsidP="008C5F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Genel Analizler</w:t>
            </w:r>
          </w:p>
        </w:tc>
      </w:tr>
      <w:tr w:rsidR="008C5FB3" w:rsidRPr="005A7E24" w14:paraId="0054D6F0" w14:textId="77777777" w:rsidTr="00301125">
        <w:trPr>
          <w:trHeight w:val="382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9630EE" w14:textId="5BBB5BAC" w:rsidR="008C5FB3" w:rsidRDefault="008C5FB3" w:rsidP="008C5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  <w:t>14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E01B7E" w14:textId="05947FA8" w:rsidR="008C5FB3" w:rsidRPr="008C5FB3" w:rsidRDefault="002F456A" w:rsidP="00475A12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O</w:t>
            </w:r>
            <w:r w:rsidR="008C5FB3">
              <w:rPr>
                <w:rFonts w:ascii="Calibri" w:hAnsi="Calibri" w:cs="Calibri"/>
                <w:color w:val="000000"/>
              </w:rPr>
              <w:t>rtho-phthalaldehyde</w:t>
            </w:r>
            <w:proofErr w:type="spellEnd"/>
            <w:r w:rsidR="008C5FB3">
              <w:rPr>
                <w:rFonts w:ascii="Calibri" w:hAnsi="Calibri" w:cs="Calibri"/>
                <w:color w:val="000000"/>
              </w:rPr>
              <w:t xml:space="preserve"> (OPA) </w:t>
            </w:r>
            <w:r w:rsidR="000312D3">
              <w:rPr>
                <w:rFonts w:ascii="Calibri" w:hAnsi="Calibri" w:cs="Calibri"/>
                <w:color w:val="000000"/>
              </w:rPr>
              <w:t>Reagan</w:t>
            </w:r>
            <w:r w:rsidR="008C5FB3">
              <w:rPr>
                <w:rFonts w:ascii="Calibri" w:hAnsi="Calibri" w:cs="Calibri"/>
                <w:color w:val="000000"/>
              </w:rPr>
              <w:t xml:space="preserve"> 5 g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4CC407" w14:textId="14D0B1AB" w:rsidR="000312D3" w:rsidRPr="000312D3" w:rsidRDefault="00475A12" w:rsidP="000312D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Saflık</w:t>
            </w:r>
            <w:r w:rsidR="000312D3" w:rsidRPr="000312D3">
              <w:rPr>
                <w:color w:val="000000"/>
              </w:rPr>
              <w:t xml:space="preserve"> (HPLC AREA %)</w:t>
            </w:r>
            <w:r w:rsidR="000312D3" w:rsidRPr="000312D3">
              <w:rPr>
                <w:color w:val="000000"/>
              </w:rPr>
              <w:tab/>
              <w:t>≥ 97 %</w:t>
            </w:r>
          </w:p>
          <w:p w14:paraId="6BCD9245" w14:textId="6E984EA6" w:rsidR="000312D3" w:rsidRPr="000312D3" w:rsidRDefault="00475A12" w:rsidP="000312D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ÇÖZÜNÜRLÜK</w:t>
            </w:r>
            <w:r w:rsidR="000312D3" w:rsidRPr="000312D3">
              <w:rPr>
                <w:color w:val="000000"/>
              </w:rPr>
              <w:t xml:space="preserve"> (METHOD)</w:t>
            </w:r>
            <w:r w:rsidR="000312D3" w:rsidRPr="000312D3">
              <w:rPr>
                <w:color w:val="000000"/>
              </w:rPr>
              <w:tab/>
              <w:t>50MG/ML ETHANOL</w:t>
            </w:r>
          </w:p>
          <w:p w14:paraId="5E8B5C28" w14:textId="52FB673D" w:rsidR="008C5FB3" w:rsidRPr="000F1E88" w:rsidRDefault="00475A12" w:rsidP="000312D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KARBON İÇERİĞİ</w:t>
            </w:r>
            <w:r w:rsidR="000312D3" w:rsidRPr="000312D3">
              <w:rPr>
                <w:color w:val="000000"/>
              </w:rPr>
              <w:tab/>
              <w:t>70.2 - 73.0 %</w:t>
            </w:r>
          </w:p>
        </w:tc>
        <w:tc>
          <w:tcPr>
            <w:tcW w:w="21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B4AE4" w14:textId="24A8B839" w:rsidR="008C5FB3" w:rsidRDefault="000312D3" w:rsidP="008C5F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Genel Analizler</w:t>
            </w:r>
          </w:p>
        </w:tc>
      </w:tr>
      <w:tr w:rsidR="008C5FB3" w:rsidRPr="005A7E24" w14:paraId="7D7B8AAB" w14:textId="77777777" w:rsidTr="00301125">
        <w:trPr>
          <w:trHeight w:val="382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89B471" w14:textId="71DD0CCE" w:rsidR="008C5FB3" w:rsidRDefault="008C5FB3" w:rsidP="008C5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tr-TR"/>
              </w:rPr>
              <w:t>15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DC3834" w14:textId="39B02844" w:rsidR="008C5FB3" w:rsidRPr="008C5FB3" w:rsidRDefault="002F456A" w:rsidP="00475A12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S</w:t>
            </w:r>
            <w:r w:rsidR="008C5FB3">
              <w:rPr>
                <w:rFonts w:ascii="Calibri" w:hAnsi="Calibri" w:cs="Calibri"/>
                <w:color w:val="000000"/>
              </w:rPr>
              <w:t>odium</w:t>
            </w:r>
            <w:proofErr w:type="spellEnd"/>
            <w:r w:rsidR="008C5FB3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="008C5FB3">
              <w:rPr>
                <w:rFonts w:ascii="Calibri" w:hAnsi="Calibri" w:cs="Calibri"/>
                <w:color w:val="000000"/>
              </w:rPr>
              <w:t>tetraborate</w:t>
            </w:r>
            <w:proofErr w:type="spellEnd"/>
            <w:r w:rsidR="008C5FB3">
              <w:rPr>
                <w:rFonts w:ascii="Calibri" w:hAnsi="Calibri" w:cs="Calibri"/>
                <w:color w:val="000000"/>
              </w:rPr>
              <w:t xml:space="preserve"> 500 gr 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CAAC83" w14:textId="5C0B091F" w:rsidR="000312D3" w:rsidRPr="000312D3" w:rsidRDefault="000312D3" w:rsidP="000312D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 w:rsidRPr="000312D3">
              <w:rPr>
                <w:color w:val="000000"/>
              </w:rPr>
              <w:t>TITRA</w:t>
            </w:r>
            <w:r w:rsidR="002F456A">
              <w:rPr>
                <w:color w:val="000000"/>
              </w:rPr>
              <w:t>SY</w:t>
            </w:r>
            <w:r w:rsidRPr="000312D3">
              <w:rPr>
                <w:color w:val="000000"/>
              </w:rPr>
              <w:t>ON (T) NAOH 1M</w:t>
            </w:r>
            <w:r w:rsidRPr="000312D3">
              <w:rPr>
                <w:color w:val="000000"/>
              </w:rPr>
              <w:tab/>
              <w:t>≥ 99 %</w:t>
            </w:r>
          </w:p>
          <w:p w14:paraId="408C1307" w14:textId="2E8E6BF2" w:rsidR="000312D3" w:rsidRPr="000312D3" w:rsidRDefault="002F456A" w:rsidP="000312D3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Kurutma kaybı</w:t>
            </w:r>
            <w:r w:rsidR="000312D3" w:rsidRPr="000312D3">
              <w:rPr>
                <w:color w:val="000000"/>
              </w:rPr>
              <w:tab/>
              <w:t>≤ 1.00 %</w:t>
            </w:r>
          </w:p>
          <w:p w14:paraId="296504F9" w14:textId="34DE20D2" w:rsidR="008C5FB3" w:rsidRPr="002F456A" w:rsidRDefault="008C5FB3" w:rsidP="002F456A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1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C9562" w14:textId="77B018BA" w:rsidR="008C5FB3" w:rsidRDefault="000312D3" w:rsidP="008C5F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Genel Analizler</w:t>
            </w:r>
          </w:p>
        </w:tc>
      </w:tr>
    </w:tbl>
    <w:p w14:paraId="079366AB" w14:textId="4C177269" w:rsidR="00BC2E74" w:rsidRPr="00BC2E74" w:rsidRDefault="00BC2E74" w:rsidP="00BC2E74">
      <w:pPr>
        <w:tabs>
          <w:tab w:val="left" w:pos="1500"/>
        </w:tabs>
      </w:pPr>
    </w:p>
    <w:sectPr w:rsidR="00BC2E74" w:rsidRPr="00BC2E74" w:rsidSect="00B46FF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/>
        <w:sz w:val="22"/>
        <w:lang w:val="tr-TR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2"/>
        <w:lang w:val="tr-TR"/>
      </w:rPr>
    </w:lvl>
  </w:abstractNum>
  <w:abstractNum w:abstractNumId="2" w15:restartNumberingAfterBreak="0">
    <w:nsid w:val="05A82B7D"/>
    <w:multiLevelType w:val="multilevel"/>
    <w:tmpl w:val="511C3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C80E38"/>
    <w:multiLevelType w:val="hybridMultilevel"/>
    <w:tmpl w:val="374268B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AF0409"/>
    <w:multiLevelType w:val="multilevel"/>
    <w:tmpl w:val="E632C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376B9B"/>
    <w:multiLevelType w:val="hybridMultilevel"/>
    <w:tmpl w:val="DAA8FB2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1A6F77"/>
    <w:multiLevelType w:val="multilevel"/>
    <w:tmpl w:val="F5C29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9B1C4B"/>
    <w:multiLevelType w:val="hybridMultilevel"/>
    <w:tmpl w:val="48CA00A4"/>
    <w:lvl w:ilvl="0" w:tplc="FFFFFFFF">
      <w:start w:val="1"/>
      <w:numFmt w:val="decimal"/>
      <w:lvlText w:val="%1"/>
      <w:lvlJc w:val="left"/>
      <w:pPr>
        <w:tabs>
          <w:tab w:val="num" w:pos="990"/>
        </w:tabs>
        <w:ind w:left="99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710"/>
        </w:tabs>
        <w:ind w:left="171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8" w15:restartNumberingAfterBreak="0">
    <w:nsid w:val="24050328"/>
    <w:multiLevelType w:val="multilevel"/>
    <w:tmpl w:val="8272E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6531BE"/>
    <w:multiLevelType w:val="hybridMultilevel"/>
    <w:tmpl w:val="0558561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D806CE"/>
    <w:multiLevelType w:val="hybridMultilevel"/>
    <w:tmpl w:val="67DE3C8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A831C2"/>
    <w:multiLevelType w:val="hybridMultilevel"/>
    <w:tmpl w:val="40322E7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6441595"/>
    <w:multiLevelType w:val="singleLevel"/>
    <w:tmpl w:val="3F6EC4B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</w:abstractNum>
  <w:abstractNum w:abstractNumId="13" w15:restartNumberingAfterBreak="0">
    <w:nsid w:val="404D016F"/>
    <w:multiLevelType w:val="hybridMultilevel"/>
    <w:tmpl w:val="257ED1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5D105E"/>
    <w:multiLevelType w:val="multilevel"/>
    <w:tmpl w:val="961C3D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710"/>
        </w:tabs>
        <w:ind w:left="171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15" w15:restartNumberingAfterBreak="0">
    <w:nsid w:val="47A370DE"/>
    <w:multiLevelType w:val="hybridMultilevel"/>
    <w:tmpl w:val="99224CAE"/>
    <w:lvl w:ilvl="0" w:tplc="488C8A20">
      <w:start w:val="1"/>
      <w:numFmt w:val="decimal"/>
      <w:lvlText w:val="%1)"/>
      <w:lvlJc w:val="left"/>
      <w:pPr>
        <w:ind w:left="720" w:hanging="360"/>
      </w:pPr>
      <w:rPr>
        <w:rFonts w:hint="default"/>
        <w:b/>
        <w:i w:val="0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2A0B20"/>
    <w:multiLevelType w:val="multilevel"/>
    <w:tmpl w:val="DC74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EE90DFE"/>
    <w:multiLevelType w:val="multilevel"/>
    <w:tmpl w:val="EDEE6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76E5C20"/>
    <w:multiLevelType w:val="multilevel"/>
    <w:tmpl w:val="160050BC"/>
    <w:lvl w:ilvl="0">
      <w:start w:val="1"/>
      <w:numFmt w:val="decimal"/>
      <w:lvlText w:val="%1."/>
      <w:lvlJc w:val="left"/>
      <w:rPr>
        <w:rFonts w:ascii="Calibri" w:eastAsia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tr-TR" w:eastAsia="tr-TR" w:bidi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F336ED9"/>
    <w:multiLevelType w:val="hybridMultilevel"/>
    <w:tmpl w:val="73089DB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571446"/>
    <w:multiLevelType w:val="multilevel"/>
    <w:tmpl w:val="160050BC"/>
    <w:lvl w:ilvl="0">
      <w:start w:val="1"/>
      <w:numFmt w:val="decimal"/>
      <w:lvlText w:val="%1."/>
      <w:lvlJc w:val="left"/>
      <w:rPr>
        <w:rFonts w:ascii="Calibri" w:eastAsia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tr-TR" w:eastAsia="tr-TR" w:bidi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6E185B4E"/>
    <w:multiLevelType w:val="hybridMultilevel"/>
    <w:tmpl w:val="FBCAFA8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DE3CF2"/>
    <w:multiLevelType w:val="hybridMultilevel"/>
    <w:tmpl w:val="95A0886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69050C"/>
    <w:multiLevelType w:val="singleLevel"/>
    <w:tmpl w:val="73E0B7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num w:numId="1">
    <w:abstractNumId w:val="13"/>
  </w:num>
  <w:num w:numId="2">
    <w:abstractNumId w:val="19"/>
  </w:num>
  <w:num w:numId="3">
    <w:abstractNumId w:val="16"/>
  </w:num>
  <w:num w:numId="4">
    <w:abstractNumId w:val="2"/>
  </w:num>
  <w:num w:numId="5">
    <w:abstractNumId w:val="4"/>
  </w:num>
  <w:num w:numId="6">
    <w:abstractNumId w:val="6"/>
  </w:num>
  <w:num w:numId="7">
    <w:abstractNumId w:val="8"/>
  </w:num>
  <w:num w:numId="8">
    <w:abstractNumId w:val="17"/>
  </w:num>
  <w:num w:numId="9">
    <w:abstractNumId w:val="21"/>
  </w:num>
  <w:num w:numId="10">
    <w:abstractNumId w:val="14"/>
  </w:num>
  <w:num w:numId="11">
    <w:abstractNumId w:val="7"/>
  </w:num>
  <w:num w:numId="12">
    <w:abstractNumId w:val="18"/>
  </w:num>
  <w:num w:numId="13">
    <w:abstractNumId w:val="3"/>
  </w:num>
  <w:num w:numId="14">
    <w:abstractNumId w:val="20"/>
  </w:num>
  <w:num w:numId="15">
    <w:abstractNumId w:val="10"/>
  </w:num>
  <w:num w:numId="16">
    <w:abstractNumId w:val="11"/>
  </w:num>
  <w:num w:numId="17">
    <w:abstractNumId w:val="22"/>
  </w:num>
  <w:num w:numId="18">
    <w:abstractNumId w:val="9"/>
  </w:num>
  <w:num w:numId="19">
    <w:abstractNumId w:val="15"/>
  </w:num>
  <w:num w:numId="20">
    <w:abstractNumId w:val="23"/>
  </w:num>
  <w:num w:numId="21">
    <w:abstractNumId w:val="12"/>
  </w:num>
  <w:num w:numId="22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wMzIyNTCysDA2MrRQ0lEKTi0uzszPAykwrQUARS/nmSwAAAA="/>
  </w:docVars>
  <w:rsids>
    <w:rsidRoot w:val="00530DC4"/>
    <w:rsid w:val="00003464"/>
    <w:rsid w:val="000312D3"/>
    <w:rsid w:val="00047382"/>
    <w:rsid w:val="00047D66"/>
    <w:rsid w:val="000815D1"/>
    <w:rsid w:val="00093499"/>
    <w:rsid w:val="000A5B74"/>
    <w:rsid w:val="000B59B2"/>
    <w:rsid w:val="000C128C"/>
    <w:rsid w:val="000C7716"/>
    <w:rsid w:val="000C7E1D"/>
    <w:rsid w:val="000D0158"/>
    <w:rsid w:val="000D270D"/>
    <w:rsid w:val="000D53D0"/>
    <w:rsid w:val="000D7941"/>
    <w:rsid w:val="000E031C"/>
    <w:rsid w:val="000F1E88"/>
    <w:rsid w:val="000F1FC3"/>
    <w:rsid w:val="000F307C"/>
    <w:rsid w:val="000F6B63"/>
    <w:rsid w:val="001000D6"/>
    <w:rsid w:val="0010076C"/>
    <w:rsid w:val="0010346C"/>
    <w:rsid w:val="0010534E"/>
    <w:rsid w:val="00116AB0"/>
    <w:rsid w:val="00121424"/>
    <w:rsid w:val="001220FB"/>
    <w:rsid w:val="00124F0F"/>
    <w:rsid w:val="00126392"/>
    <w:rsid w:val="00126A72"/>
    <w:rsid w:val="001328BB"/>
    <w:rsid w:val="00145DF0"/>
    <w:rsid w:val="001473E4"/>
    <w:rsid w:val="00151B35"/>
    <w:rsid w:val="00151EE6"/>
    <w:rsid w:val="00162ABC"/>
    <w:rsid w:val="00172032"/>
    <w:rsid w:val="0018319C"/>
    <w:rsid w:val="00183C91"/>
    <w:rsid w:val="00193A96"/>
    <w:rsid w:val="00195817"/>
    <w:rsid w:val="00197F16"/>
    <w:rsid w:val="001B48B5"/>
    <w:rsid w:val="001B5022"/>
    <w:rsid w:val="001B627A"/>
    <w:rsid w:val="001B7953"/>
    <w:rsid w:val="001D5948"/>
    <w:rsid w:val="0020204D"/>
    <w:rsid w:val="00211BF6"/>
    <w:rsid w:val="002203F1"/>
    <w:rsid w:val="00223E0E"/>
    <w:rsid w:val="002313BC"/>
    <w:rsid w:val="0023338C"/>
    <w:rsid w:val="00233F57"/>
    <w:rsid w:val="0023799B"/>
    <w:rsid w:val="002404C9"/>
    <w:rsid w:val="00252331"/>
    <w:rsid w:val="00261878"/>
    <w:rsid w:val="00271AE6"/>
    <w:rsid w:val="00281B07"/>
    <w:rsid w:val="002A59D3"/>
    <w:rsid w:val="002A65E7"/>
    <w:rsid w:val="002C24CC"/>
    <w:rsid w:val="002C2996"/>
    <w:rsid w:val="002C6357"/>
    <w:rsid w:val="002C64EA"/>
    <w:rsid w:val="002D239A"/>
    <w:rsid w:val="002D3C9F"/>
    <w:rsid w:val="002D47C8"/>
    <w:rsid w:val="002D651A"/>
    <w:rsid w:val="002D7732"/>
    <w:rsid w:val="002F456A"/>
    <w:rsid w:val="00301125"/>
    <w:rsid w:val="0030146F"/>
    <w:rsid w:val="0030325B"/>
    <w:rsid w:val="00305267"/>
    <w:rsid w:val="0031540C"/>
    <w:rsid w:val="00321AC3"/>
    <w:rsid w:val="0033127A"/>
    <w:rsid w:val="0033344A"/>
    <w:rsid w:val="00343495"/>
    <w:rsid w:val="00345BEF"/>
    <w:rsid w:val="00350E9F"/>
    <w:rsid w:val="00353443"/>
    <w:rsid w:val="00366ACB"/>
    <w:rsid w:val="00377855"/>
    <w:rsid w:val="0038116C"/>
    <w:rsid w:val="00386F2B"/>
    <w:rsid w:val="00390CA1"/>
    <w:rsid w:val="0039274A"/>
    <w:rsid w:val="003A41A7"/>
    <w:rsid w:val="003A54E4"/>
    <w:rsid w:val="003B008B"/>
    <w:rsid w:val="003B3A05"/>
    <w:rsid w:val="003B4138"/>
    <w:rsid w:val="003B4513"/>
    <w:rsid w:val="003C1093"/>
    <w:rsid w:val="003C10E0"/>
    <w:rsid w:val="003C1744"/>
    <w:rsid w:val="003C2C26"/>
    <w:rsid w:val="003E717B"/>
    <w:rsid w:val="003F0BE5"/>
    <w:rsid w:val="003F3F4F"/>
    <w:rsid w:val="003F3F6E"/>
    <w:rsid w:val="00403BF8"/>
    <w:rsid w:val="004139FA"/>
    <w:rsid w:val="00416A7E"/>
    <w:rsid w:val="00432037"/>
    <w:rsid w:val="00432D1C"/>
    <w:rsid w:val="00433675"/>
    <w:rsid w:val="004552B8"/>
    <w:rsid w:val="00457D10"/>
    <w:rsid w:val="004754A4"/>
    <w:rsid w:val="00475A12"/>
    <w:rsid w:val="004929C4"/>
    <w:rsid w:val="0049390B"/>
    <w:rsid w:val="00497519"/>
    <w:rsid w:val="004D327F"/>
    <w:rsid w:val="004D7470"/>
    <w:rsid w:val="004E42CC"/>
    <w:rsid w:val="004F4C24"/>
    <w:rsid w:val="00501F55"/>
    <w:rsid w:val="0051068E"/>
    <w:rsid w:val="0051332B"/>
    <w:rsid w:val="005164E7"/>
    <w:rsid w:val="005229F9"/>
    <w:rsid w:val="00530DC4"/>
    <w:rsid w:val="00533664"/>
    <w:rsid w:val="00541B0F"/>
    <w:rsid w:val="0054315C"/>
    <w:rsid w:val="00550302"/>
    <w:rsid w:val="00554C6A"/>
    <w:rsid w:val="00576DAC"/>
    <w:rsid w:val="00584F19"/>
    <w:rsid w:val="0058567D"/>
    <w:rsid w:val="00595A9A"/>
    <w:rsid w:val="005A0050"/>
    <w:rsid w:val="005A2076"/>
    <w:rsid w:val="005A7E24"/>
    <w:rsid w:val="005B1F4E"/>
    <w:rsid w:val="005B521A"/>
    <w:rsid w:val="005C7489"/>
    <w:rsid w:val="005C7B1D"/>
    <w:rsid w:val="005D14BA"/>
    <w:rsid w:val="005D3C67"/>
    <w:rsid w:val="005E05B9"/>
    <w:rsid w:val="005E718E"/>
    <w:rsid w:val="005F02AC"/>
    <w:rsid w:val="005F6D50"/>
    <w:rsid w:val="0061687F"/>
    <w:rsid w:val="006236EF"/>
    <w:rsid w:val="0062447E"/>
    <w:rsid w:val="0062640E"/>
    <w:rsid w:val="006276F2"/>
    <w:rsid w:val="00630C0C"/>
    <w:rsid w:val="0063244B"/>
    <w:rsid w:val="006347B5"/>
    <w:rsid w:val="00640AA2"/>
    <w:rsid w:val="0064718E"/>
    <w:rsid w:val="00660DCB"/>
    <w:rsid w:val="00663166"/>
    <w:rsid w:val="00663382"/>
    <w:rsid w:val="006805DB"/>
    <w:rsid w:val="006816D1"/>
    <w:rsid w:val="0068176D"/>
    <w:rsid w:val="006817A6"/>
    <w:rsid w:val="00682407"/>
    <w:rsid w:val="00685DAC"/>
    <w:rsid w:val="00692FFF"/>
    <w:rsid w:val="006A1591"/>
    <w:rsid w:val="006A2F97"/>
    <w:rsid w:val="006B0808"/>
    <w:rsid w:val="006B1914"/>
    <w:rsid w:val="006B3DFB"/>
    <w:rsid w:val="006C0C77"/>
    <w:rsid w:val="006C2C85"/>
    <w:rsid w:val="006D4629"/>
    <w:rsid w:val="006D586B"/>
    <w:rsid w:val="006D684F"/>
    <w:rsid w:val="006D7F42"/>
    <w:rsid w:val="00702B35"/>
    <w:rsid w:val="00702F04"/>
    <w:rsid w:val="00704F94"/>
    <w:rsid w:val="007051BD"/>
    <w:rsid w:val="00706A45"/>
    <w:rsid w:val="00711217"/>
    <w:rsid w:val="00740652"/>
    <w:rsid w:val="00743B13"/>
    <w:rsid w:val="0075290D"/>
    <w:rsid w:val="00755D77"/>
    <w:rsid w:val="00757EAD"/>
    <w:rsid w:val="0076624E"/>
    <w:rsid w:val="0077666A"/>
    <w:rsid w:val="00785F77"/>
    <w:rsid w:val="00786CDB"/>
    <w:rsid w:val="0079490D"/>
    <w:rsid w:val="007C1ADC"/>
    <w:rsid w:val="007C2C32"/>
    <w:rsid w:val="007C3ED5"/>
    <w:rsid w:val="007C6806"/>
    <w:rsid w:val="007C77EE"/>
    <w:rsid w:val="007E4A9E"/>
    <w:rsid w:val="007E6A24"/>
    <w:rsid w:val="007E6FA9"/>
    <w:rsid w:val="00800313"/>
    <w:rsid w:val="00805B89"/>
    <w:rsid w:val="00810485"/>
    <w:rsid w:val="00813235"/>
    <w:rsid w:val="008172FE"/>
    <w:rsid w:val="00820065"/>
    <w:rsid w:val="00821C1C"/>
    <w:rsid w:val="00824658"/>
    <w:rsid w:val="00827013"/>
    <w:rsid w:val="00833C30"/>
    <w:rsid w:val="008367CA"/>
    <w:rsid w:val="00843505"/>
    <w:rsid w:val="00847517"/>
    <w:rsid w:val="00864028"/>
    <w:rsid w:val="00873CB2"/>
    <w:rsid w:val="00881130"/>
    <w:rsid w:val="00881CE8"/>
    <w:rsid w:val="008830FA"/>
    <w:rsid w:val="008848DF"/>
    <w:rsid w:val="008B4E05"/>
    <w:rsid w:val="008B5F5D"/>
    <w:rsid w:val="008C5FB3"/>
    <w:rsid w:val="008E496A"/>
    <w:rsid w:val="008F0644"/>
    <w:rsid w:val="008F2120"/>
    <w:rsid w:val="008F4550"/>
    <w:rsid w:val="008F5A73"/>
    <w:rsid w:val="0091480B"/>
    <w:rsid w:val="0096105C"/>
    <w:rsid w:val="009643B8"/>
    <w:rsid w:val="00974539"/>
    <w:rsid w:val="00982371"/>
    <w:rsid w:val="00990FD5"/>
    <w:rsid w:val="009A3931"/>
    <w:rsid w:val="009A5791"/>
    <w:rsid w:val="009B46E6"/>
    <w:rsid w:val="009B7CB1"/>
    <w:rsid w:val="009D3F09"/>
    <w:rsid w:val="009D5D7C"/>
    <w:rsid w:val="009E1C2C"/>
    <w:rsid w:val="009E4B5A"/>
    <w:rsid w:val="009F2EA5"/>
    <w:rsid w:val="009F3B2E"/>
    <w:rsid w:val="009F6D9D"/>
    <w:rsid w:val="00A068F0"/>
    <w:rsid w:val="00A152E1"/>
    <w:rsid w:val="00A15F2F"/>
    <w:rsid w:val="00A21906"/>
    <w:rsid w:val="00A34FD0"/>
    <w:rsid w:val="00A37939"/>
    <w:rsid w:val="00A47C3C"/>
    <w:rsid w:val="00A54D66"/>
    <w:rsid w:val="00A551DE"/>
    <w:rsid w:val="00A76657"/>
    <w:rsid w:val="00A9251A"/>
    <w:rsid w:val="00A93072"/>
    <w:rsid w:val="00AA6DD4"/>
    <w:rsid w:val="00AB3B70"/>
    <w:rsid w:val="00AB649B"/>
    <w:rsid w:val="00AC5D77"/>
    <w:rsid w:val="00AD248D"/>
    <w:rsid w:val="00AE75C9"/>
    <w:rsid w:val="00AF3794"/>
    <w:rsid w:val="00AF6FA6"/>
    <w:rsid w:val="00B04D2E"/>
    <w:rsid w:val="00B13242"/>
    <w:rsid w:val="00B15B5D"/>
    <w:rsid w:val="00B16047"/>
    <w:rsid w:val="00B2071B"/>
    <w:rsid w:val="00B25C00"/>
    <w:rsid w:val="00B26E44"/>
    <w:rsid w:val="00B30F7B"/>
    <w:rsid w:val="00B46FF8"/>
    <w:rsid w:val="00B516ED"/>
    <w:rsid w:val="00B54A55"/>
    <w:rsid w:val="00B6059A"/>
    <w:rsid w:val="00B65AAA"/>
    <w:rsid w:val="00B66427"/>
    <w:rsid w:val="00B7088E"/>
    <w:rsid w:val="00B72208"/>
    <w:rsid w:val="00B76928"/>
    <w:rsid w:val="00B801FD"/>
    <w:rsid w:val="00B8531B"/>
    <w:rsid w:val="00B940F1"/>
    <w:rsid w:val="00BA414B"/>
    <w:rsid w:val="00BB2BD2"/>
    <w:rsid w:val="00BB725A"/>
    <w:rsid w:val="00BC2A97"/>
    <w:rsid w:val="00BC2E74"/>
    <w:rsid w:val="00BC39A8"/>
    <w:rsid w:val="00BD4F1D"/>
    <w:rsid w:val="00BD6253"/>
    <w:rsid w:val="00BD788B"/>
    <w:rsid w:val="00BE00AF"/>
    <w:rsid w:val="00BE284A"/>
    <w:rsid w:val="00BE3878"/>
    <w:rsid w:val="00BF50FD"/>
    <w:rsid w:val="00C06718"/>
    <w:rsid w:val="00C07DC8"/>
    <w:rsid w:val="00C1533E"/>
    <w:rsid w:val="00C24607"/>
    <w:rsid w:val="00C26BF7"/>
    <w:rsid w:val="00C32051"/>
    <w:rsid w:val="00C364C3"/>
    <w:rsid w:val="00C519D0"/>
    <w:rsid w:val="00C57371"/>
    <w:rsid w:val="00C6304C"/>
    <w:rsid w:val="00C63263"/>
    <w:rsid w:val="00C641DB"/>
    <w:rsid w:val="00C6541C"/>
    <w:rsid w:val="00C80F1B"/>
    <w:rsid w:val="00C825DD"/>
    <w:rsid w:val="00C8280F"/>
    <w:rsid w:val="00C94AB4"/>
    <w:rsid w:val="00CE025D"/>
    <w:rsid w:val="00CE1936"/>
    <w:rsid w:val="00CF59D4"/>
    <w:rsid w:val="00D014AF"/>
    <w:rsid w:val="00D02AFA"/>
    <w:rsid w:val="00D044D3"/>
    <w:rsid w:val="00D10492"/>
    <w:rsid w:val="00D17952"/>
    <w:rsid w:val="00D66F15"/>
    <w:rsid w:val="00D725A1"/>
    <w:rsid w:val="00D75012"/>
    <w:rsid w:val="00DA0EE0"/>
    <w:rsid w:val="00DA3829"/>
    <w:rsid w:val="00DB2BC7"/>
    <w:rsid w:val="00DE2F97"/>
    <w:rsid w:val="00DE72AD"/>
    <w:rsid w:val="00DF0B53"/>
    <w:rsid w:val="00DF1A75"/>
    <w:rsid w:val="00DF524D"/>
    <w:rsid w:val="00E27B18"/>
    <w:rsid w:val="00E37635"/>
    <w:rsid w:val="00E577D8"/>
    <w:rsid w:val="00E758E1"/>
    <w:rsid w:val="00E75C65"/>
    <w:rsid w:val="00E95EE4"/>
    <w:rsid w:val="00EA175B"/>
    <w:rsid w:val="00EA664C"/>
    <w:rsid w:val="00EB2067"/>
    <w:rsid w:val="00EB3BB5"/>
    <w:rsid w:val="00EC1708"/>
    <w:rsid w:val="00EC1F07"/>
    <w:rsid w:val="00EC46DF"/>
    <w:rsid w:val="00ED0895"/>
    <w:rsid w:val="00ED231F"/>
    <w:rsid w:val="00ED2AE4"/>
    <w:rsid w:val="00EE5218"/>
    <w:rsid w:val="00EE60FF"/>
    <w:rsid w:val="00EF1134"/>
    <w:rsid w:val="00EF1BF7"/>
    <w:rsid w:val="00EF30CF"/>
    <w:rsid w:val="00F03F39"/>
    <w:rsid w:val="00F04BF3"/>
    <w:rsid w:val="00F23CBF"/>
    <w:rsid w:val="00F33C14"/>
    <w:rsid w:val="00F419CB"/>
    <w:rsid w:val="00F42E54"/>
    <w:rsid w:val="00F447B9"/>
    <w:rsid w:val="00F459A4"/>
    <w:rsid w:val="00F51A10"/>
    <w:rsid w:val="00F523A1"/>
    <w:rsid w:val="00F525B6"/>
    <w:rsid w:val="00F558F7"/>
    <w:rsid w:val="00F63BCC"/>
    <w:rsid w:val="00F648C3"/>
    <w:rsid w:val="00F64F9A"/>
    <w:rsid w:val="00F659B1"/>
    <w:rsid w:val="00F92A5A"/>
    <w:rsid w:val="00FA2B60"/>
    <w:rsid w:val="00FA59CE"/>
    <w:rsid w:val="00FB3523"/>
    <w:rsid w:val="00FB39E1"/>
    <w:rsid w:val="00FB3C72"/>
    <w:rsid w:val="00FE0AB0"/>
    <w:rsid w:val="00FE17C1"/>
    <w:rsid w:val="00FE24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33EBE29"/>
  <w15:docId w15:val="{68690438-D490-4F1F-9532-D8126B199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F4F"/>
  </w:style>
  <w:style w:type="paragraph" w:styleId="Balk1">
    <w:name w:val="heading 1"/>
    <w:basedOn w:val="Normal"/>
    <w:link w:val="Balk1Char"/>
    <w:uiPriority w:val="9"/>
    <w:qFormat/>
    <w:rsid w:val="00EC46D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EB206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8F5A7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BD788B"/>
    <w:pPr>
      <w:ind w:left="720"/>
      <w:contextualSpacing/>
    </w:pPr>
  </w:style>
  <w:style w:type="character" w:customStyle="1" w:styleId="apple-converted-space">
    <w:name w:val="apple-converted-space"/>
    <w:basedOn w:val="VarsaylanParagrafYazTipi"/>
    <w:rsid w:val="00D17952"/>
  </w:style>
  <w:style w:type="paragraph" w:styleId="AralkYok">
    <w:name w:val="No Spacing"/>
    <w:uiPriority w:val="1"/>
    <w:qFormat/>
    <w:rsid w:val="0064718E"/>
    <w:pPr>
      <w:spacing w:after="0" w:line="240" w:lineRule="auto"/>
    </w:pPr>
  </w:style>
  <w:style w:type="character" w:styleId="Kpr">
    <w:name w:val="Hyperlink"/>
    <w:basedOn w:val="VarsaylanParagrafYazTipi"/>
    <w:uiPriority w:val="99"/>
    <w:unhideWhenUsed/>
    <w:rsid w:val="00873CB2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AF37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Balk1Char">
    <w:name w:val="Başlık 1 Char"/>
    <w:basedOn w:val="VarsaylanParagrafYazTipi"/>
    <w:link w:val="Balk1"/>
    <w:uiPriority w:val="9"/>
    <w:rsid w:val="00EC46DF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EB206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FB39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FB39E1"/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8F5A73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Default">
    <w:name w:val="Default"/>
    <w:rsid w:val="00B7220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alk10">
    <w:name w:val="Başlık #1_"/>
    <w:basedOn w:val="VarsaylanParagrafYazTipi"/>
    <w:link w:val="Balk11"/>
    <w:rsid w:val="00BC2E74"/>
    <w:rPr>
      <w:rFonts w:ascii="Calibri" w:eastAsia="Calibri" w:hAnsi="Calibri" w:cs="Calibri"/>
      <w:b/>
      <w:bCs/>
      <w:sz w:val="21"/>
      <w:szCs w:val="21"/>
      <w:shd w:val="clear" w:color="auto" w:fill="FFFFFF"/>
    </w:rPr>
  </w:style>
  <w:style w:type="character" w:customStyle="1" w:styleId="Gvdemetni2">
    <w:name w:val="Gövde metni (2)_"/>
    <w:basedOn w:val="VarsaylanParagrafYazTipi"/>
    <w:link w:val="Gvdemetni20"/>
    <w:rsid w:val="00BC2E74"/>
    <w:rPr>
      <w:rFonts w:ascii="Calibri" w:eastAsia="Calibri" w:hAnsi="Calibri" w:cs="Calibri"/>
      <w:shd w:val="clear" w:color="auto" w:fill="FFFFFF"/>
    </w:rPr>
  </w:style>
  <w:style w:type="paragraph" w:customStyle="1" w:styleId="Balk11">
    <w:name w:val="Başlık #1"/>
    <w:basedOn w:val="Normal"/>
    <w:link w:val="Balk10"/>
    <w:rsid w:val="00BC2E74"/>
    <w:pPr>
      <w:widowControl w:val="0"/>
      <w:shd w:val="clear" w:color="auto" w:fill="FFFFFF"/>
      <w:spacing w:after="180" w:line="256" w:lineRule="exact"/>
      <w:outlineLvl w:val="0"/>
    </w:pPr>
    <w:rPr>
      <w:rFonts w:ascii="Calibri" w:eastAsia="Calibri" w:hAnsi="Calibri" w:cs="Calibri"/>
      <w:b/>
      <w:bCs/>
      <w:sz w:val="21"/>
      <w:szCs w:val="21"/>
    </w:rPr>
  </w:style>
  <w:style w:type="paragraph" w:customStyle="1" w:styleId="Gvdemetni20">
    <w:name w:val="Gövde metni (2)"/>
    <w:basedOn w:val="Normal"/>
    <w:link w:val="Gvdemetni2"/>
    <w:rsid w:val="00BC2E74"/>
    <w:pPr>
      <w:widowControl w:val="0"/>
      <w:shd w:val="clear" w:color="auto" w:fill="FFFFFF"/>
      <w:spacing w:before="180" w:after="0" w:line="288" w:lineRule="exact"/>
    </w:pPr>
    <w:rPr>
      <w:rFonts w:ascii="Calibri" w:eastAsia="Calibri" w:hAnsi="Calibri" w:cs="Calibri"/>
    </w:rPr>
  </w:style>
  <w:style w:type="paragraph" w:customStyle="1" w:styleId="WW-NormalWeb1">
    <w:name w:val="WW-Normal (Web)1"/>
    <w:basedOn w:val="Normal"/>
    <w:link w:val="WW-NormalWeb1Char"/>
    <w:qFormat/>
    <w:rsid w:val="00F558F7"/>
    <w:pPr>
      <w:spacing w:before="280" w:after="119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WW-NormalWeb1Char">
    <w:name w:val="WW-Normal (Web)1 Char"/>
    <w:link w:val="WW-NormalWeb1"/>
    <w:qFormat/>
    <w:rsid w:val="00F558F7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KonuBal">
    <w:name w:val="Title"/>
    <w:basedOn w:val="Normal"/>
    <w:link w:val="KonuBalChar"/>
    <w:qFormat/>
    <w:rsid w:val="00F558F7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F558F7"/>
    <w:rPr>
      <w:rFonts w:ascii="Times New Roman" w:eastAsia="Times New Roman" w:hAnsi="Times New Roman" w:cs="Times New Roman"/>
      <w:b/>
      <w:sz w:val="24"/>
      <w:szCs w:val="20"/>
      <w:lang w:eastAsia="tr-TR"/>
    </w:rPr>
  </w:style>
  <w:style w:type="paragraph" w:styleId="GvdeMetni">
    <w:name w:val="Body Text"/>
    <w:basedOn w:val="Normal"/>
    <w:link w:val="GvdeMetniChar"/>
    <w:rsid w:val="00F558F7"/>
    <w:pPr>
      <w:spacing w:after="0" w:line="240" w:lineRule="auto"/>
      <w:jc w:val="both"/>
    </w:pPr>
    <w:rPr>
      <w:rFonts w:ascii="Times New Roman" w:eastAsia="Times New Roman" w:hAnsi="Times New Roman" w:cs="Times New Roman"/>
      <w:bCs/>
      <w:sz w:val="24"/>
      <w:szCs w:val="20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F558F7"/>
    <w:rPr>
      <w:rFonts w:ascii="Times New Roman" w:eastAsia="Times New Roman" w:hAnsi="Times New Roman" w:cs="Times New Roman"/>
      <w:bCs/>
      <w:sz w:val="24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020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0204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1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8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4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7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8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0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3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78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0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8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4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36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6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2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3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2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8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2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7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2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8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53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7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0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2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1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8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2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2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8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7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1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56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6" w:color="C9C9C9"/>
            <w:right w:val="none" w:sz="0" w:space="0" w:color="auto"/>
          </w:divBdr>
          <w:divsChild>
            <w:div w:id="67314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7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99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6" w:color="C9C9C9"/>
            <w:right w:val="none" w:sz="0" w:space="0" w:color="auto"/>
          </w:divBdr>
          <w:divsChild>
            <w:div w:id="140583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93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52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6" w:color="C9C9C9"/>
            <w:right w:val="none" w:sz="0" w:space="0" w:color="auto"/>
          </w:divBdr>
          <w:divsChild>
            <w:div w:id="18835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55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6" w:color="C9C9C9"/>
            <w:right w:val="none" w:sz="0" w:space="0" w:color="auto"/>
          </w:divBdr>
          <w:divsChild>
            <w:div w:id="191195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8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7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2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3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3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5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8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3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1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8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8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2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8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8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0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6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22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6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4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9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2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2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ckmillipore.com/TR/tr/search/-?search=&amp;SingleResultDisplay=SFProductSearch&amp;TrackingSearchType=pdp_related_product&amp;SearchTerm=*&amp;SearchParameter=%26%40QueryTerm%3D*%26feature_formula_hill_value%3DC%25E2%2582%2584H%25E2%2582%2581%25E2%2582%2580O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merckmillipore.com/TR/tr/search/-?search=&amp;SingleResultDisplay=SFProductSearch&amp;TrackingSearchType=pdp_related_product&amp;SearchTerm=*&amp;SearchParameter=%26%40QueryTerm%3D*%26feature_formula_chemical_value%3DCH%25E2%2582%2583%2528CH%25E2%2582%2582%2529%25E2%2582%2583OH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merckmillipore.com/TR/tr/search/-?search=&amp;SingleResultDisplay=SFProductSearch&amp;TrackingSearchType=pdp_related_product&amp;SearchTerm=*&amp;SearchParameter=%26%40QueryTerm%3D*%26feature_molar_mass_value%3D74.12%25C2%25A0g%252Fmol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F73C44-9A20-4797-AE7C-B70EFEEF78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2</Pages>
  <Words>622</Words>
  <Characters>3030</Characters>
  <Application>Microsoft Office Word</Application>
  <DocSecurity>0</DocSecurity>
  <Lines>216</Lines>
  <Paragraphs>17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rogressive</Company>
  <LinksUpToDate>false</LinksUpToDate>
  <CharactersWithSpaces>3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 MEDİKAL</dc:creator>
  <cp:lastModifiedBy>USER</cp:lastModifiedBy>
  <cp:revision>1</cp:revision>
  <cp:lastPrinted>2023-04-05T12:01:00Z</cp:lastPrinted>
  <dcterms:created xsi:type="dcterms:W3CDTF">2022-06-27T10:50:00Z</dcterms:created>
  <dcterms:modified xsi:type="dcterms:W3CDTF">2024-05-13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3566e81dcd913e916f095d0805f918d38f62310b6b32b6e9e40df9297f1af6</vt:lpwstr>
  </property>
</Properties>
</file>